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BF2936" w14:textId="20552371" w:rsidR="00535484" w:rsidRPr="000106C3" w:rsidRDefault="000106C3" w:rsidP="00535484">
      <w:pPr>
        <w:spacing w:after="0"/>
        <w:ind w:right="1064"/>
        <w:jc w:val="center"/>
        <w:rPr>
          <w:b/>
          <w:sz w:val="22"/>
        </w:rPr>
      </w:pPr>
      <w:r w:rsidRPr="000106C3">
        <w:rPr>
          <w:b/>
          <w:sz w:val="56"/>
        </w:rPr>
        <w:t xml:space="preserve">            </w:t>
      </w:r>
      <w:r w:rsidR="00535484" w:rsidRPr="000106C3">
        <w:rPr>
          <w:b/>
          <w:sz w:val="56"/>
        </w:rPr>
        <w:t>Faculty of Computing</w:t>
      </w:r>
    </w:p>
    <w:p w14:paraId="428BD5B1" w14:textId="010C23A0" w:rsidR="00535484" w:rsidRDefault="000106C3" w:rsidP="000106C3">
      <w:pPr>
        <w:spacing w:after="0"/>
      </w:pPr>
      <w:r>
        <w:rPr>
          <w:sz w:val="29"/>
        </w:rPr>
        <w:t xml:space="preserve">                                      </w:t>
      </w:r>
      <w:r>
        <w:rPr>
          <w:noProof/>
        </w:rPr>
        <w:t xml:space="preserve">       </w:t>
      </w:r>
      <w:r w:rsidR="00535484">
        <w:rPr>
          <w:noProof/>
        </w:rPr>
        <w:drawing>
          <wp:inline distT="0" distB="0" distL="0" distR="0" wp14:anchorId="592865FC" wp14:editId="7DDD537A">
            <wp:extent cx="1907921" cy="3039745"/>
            <wp:effectExtent l="0" t="0" r="0" b="0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7921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1D1B4" w14:textId="77777777" w:rsidR="00535484" w:rsidRDefault="00535484" w:rsidP="00535484">
      <w:pPr>
        <w:spacing w:after="0"/>
      </w:pPr>
      <w:r>
        <w:rPr>
          <w:sz w:val="83"/>
        </w:rPr>
        <w:t xml:space="preserve"> </w:t>
      </w:r>
    </w:p>
    <w:p w14:paraId="3A26972B" w14:textId="7E79FCE7" w:rsidR="00535484" w:rsidRDefault="00535484" w:rsidP="00535484">
      <w:pPr>
        <w:spacing w:after="70"/>
        <w:ind w:left="159" w:right="1081"/>
        <w:jc w:val="center"/>
        <w:rPr>
          <w:rFonts w:ascii="Cambria" w:eastAsia="Cambria" w:hAnsi="Cambria" w:cs="Cambria"/>
          <w:b/>
          <w:sz w:val="40"/>
        </w:rPr>
      </w:pPr>
      <w:r>
        <w:rPr>
          <w:rFonts w:ascii="Cambria" w:eastAsia="Cambria" w:hAnsi="Cambria" w:cs="Cambria"/>
          <w:b/>
          <w:sz w:val="40"/>
        </w:rPr>
        <w:t xml:space="preserve">                </w:t>
      </w:r>
      <w:r w:rsidR="00765D51">
        <w:rPr>
          <w:rFonts w:ascii="Cambria" w:eastAsia="Cambria" w:hAnsi="Cambria" w:cs="Cambria"/>
          <w:b/>
          <w:sz w:val="40"/>
        </w:rPr>
        <w:t>Computer Architecture</w:t>
      </w:r>
    </w:p>
    <w:p w14:paraId="75822FF9" w14:textId="77777777" w:rsidR="00535484" w:rsidRPr="00A422E9" w:rsidRDefault="00535484" w:rsidP="00535484">
      <w:pPr>
        <w:spacing w:after="70"/>
        <w:ind w:left="159" w:right="1081"/>
        <w:jc w:val="center"/>
        <w:rPr>
          <w:rFonts w:ascii="Trebuchet MS" w:eastAsia="Trebuchet MS" w:hAnsi="Trebuchet MS" w:cs="Trebuchet MS"/>
          <w:b/>
          <w:sz w:val="40"/>
        </w:rPr>
      </w:pPr>
      <w:r>
        <w:rPr>
          <w:rFonts w:ascii="Cambria" w:eastAsia="Cambria" w:hAnsi="Cambria" w:cs="Cambria"/>
          <w:b/>
          <w:sz w:val="40"/>
        </w:rPr>
        <w:t xml:space="preserve">              Spring 2025</w:t>
      </w:r>
    </w:p>
    <w:p w14:paraId="1E775E1E" w14:textId="52993135" w:rsidR="00535484" w:rsidRDefault="00535484" w:rsidP="00535484">
      <w:pPr>
        <w:spacing w:after="17"/>
        <w:ind w:left="159"/>
        <w:jc w:val="center"/>
      </w:pPr>
      <w:r>
        <w:rPr>
          <w:rFonts w:ascii="Cambria" w:eastAsia="Cambria" w:hAnsi="Cambria" w:cs="Cambria"/>
          <w:b/>
          <w:sz w:val="40"/>
        </w:rPr>
        <w:t xml:space="preserve">    </w:t>
      </w:r>
      <w:r w:rsidR="00B83531">
        <w:rPr>
          <w:rFonts w:ascii="Cambria" w:eastAsia="Cambria" w:hAnsi="Cambria" w:cs="Cambria"/>
          <w:b/>
          <w:sz w:val="40"/>
        </w:rPr>
        <w:t>LAB # 5</w:t>
      </w:r>
    </w:p>
    <w:p w14:paraId="646265B6" w14:textId="77777777" w:rsidR="00535484" w:rsidRDefault="00535484" w:rsidP="00535484">
      <w:pPr>
        <w:spacing w:after="0"/>
      </w:pPr>
      <w:r>
        <w:rPr>
          <w:rFonts w:ascii="Cambria" w:eastAsia="Cambria" w:hAnsi="Cambria" w:cs="Cambria"/>
          <w:b/>
          <w:sz w:val="46"/>
        </w:rPr>
        <w:t xml:space="preserve"> </w:t>
      </w:r>
    </w:p>
    <w:p w14:paraId="2DE4D587" w14:textId="77777777" w:rsidR="00535484" w:rsidRDefault="00535484" w:rsidP="00535484">
      <w:pPr>
        <w:spacing w:after="134"/>
        <w:rPr>
          <w:rFonts w:ascii="Cambria" w:eastAsia="Cambria" w:hAnsi="Cambria" w:cs="Cambria"/>
          <w:b/>
          <w:sz w:val="46"/>
        </w:rPr>
      </w:pPr>
      <w:r>
        <w:rPr>
          <w:rFonts w:ascii="Cambria" w:eastAsia="Cambria" w:hAnsi="Cambria" w:cs="Cambria"/>
          <w:b/>
          <w:sz w:val="46"/>
        </w:rPr>
        <w:t xml:space="preserve"> </w:t>
      </w:r>
    </w:p>
    <w:p w14:paraId="3EE070CA" w14:textId="77777777" w:rsidR="00535484" w:rsidRDefault="00535484" w:rsidP="00535484">
      <w:pPr>
        <w:spacing w:after="134"/>
        <w:rPr>
          <w:rFonts w:ascii="Cambria" w:eastAsia="Cambria" w:hAnsi="Cambria" w:cs="Cambria"/>
          <w:b/>
          <w:sz w:val="46"/>
        </w:rPr>
      </w:pPr>
    </w:p>
    <w:p w14:paraId="4353B991" w14:textId="77777777" w:rsidR="00535484" w:rsidRDefault="00535484" w:rsidP="00535484">
      <w:pPr>
        <w:spacing w:after="134"/>
        <w:rPr>
          <w:rFonts w:ascii="Cambria" w:eastAsia="Cambria" w:hAnsi="Cambria" w:cs="Cambria"/>
          <w:b/>
          <w:sz w:val="46"/>
        </w:rPr>
      </w:pPr>
    </w:p>
    <w:p w14:paraId="7E02D4C0" w14:textId="77777777" w:rsidR="00535484" w:rsidRDefault="00535484" w:rsidP="00535484">
      <w:pPr>
        <w:spacing w:after="134"/>
      </w:pPr>
    </w:p>
    <w:p w14:paraId="4DA8CB3A" w14:textId="77777777" w:rsidR="00535484" w:rsidRDefault="00535484" w:rsidP="00535484">
      <w:pPr>
        <w:spacing w:after="134"/>
      </w:pPr>
    </w:p>
    <w:p w14:paraId="1B0C133D" w14:textId="30662F6A" w:rsidR="004A04F3" w:rsidRPr="004A04F3" w:rsidRDefault="004A04F3" w:rsidP="00535484">
      <w:pPr>
        <w:spacing w:after="0"/>
        <w:rPr>
          <w:rFonts w:ascii="Cambria" w:eastAsia="Cambria" w:hAnsi="Cambria" w:cs="Cambria"/>
          <w:b/>
          <w:sz w:val="65"/>
        </w:rPr>
      </w:pPr>
    </w:p>
    <w:p w14:paraId="546D20D0" w14:textId="77777777" w:rsidR="00535484" w:rsidRDefault="00535484" w:rsidP="00535484">
      <w:pPr>
        <w:spacing w:after="77"/>
      </w:pPr>
      <w:r>
        <w:rPr>
          <w:b/>
          <w:sz w:val="32"/>
        </w:rPr>
        <w:t xml:space="preserve">Instructor </w:t>
      </w:r>
    </w:p>
    <w:p w14:paraId="7990A82C" w14:textId="77777777" w:rsidR="00535484" w:rsidRDefault="00535484" w:rsidP="00535484">
      <w:pPr>
        <w:spacing w:after="169"/>
        <w:ind w:left="95"/>
      </w:pPr>
      <w:r>
        <w:t>Ayesha Akram</w:t>
      </w:r>
    </w:p>
    <w:p w14:paraId="3D908D4E" w14:textId="77777777" w:rsidR="00535484" w:rsidRDefault="00535484" w:rsidP="00535484">
      <w:pPr>
        <w:spacing w:after="164"/>
        <w:ind w:left="95"/>
      </w:pPr>
      <w:r>
        <w:t xml:space="preserve">TF, Faculty of Computing, </w:t>
      </w:r>
    </w:p>
    <w:p w14:paraId="6D89C3C6" w14:textId="77777777" w:rsidR="00535484" w:rsidRDefault="00535484" w:rsidP="00535484">
      <w:pPr>
        <w:spacing w:after="164"/>
        <w:ind w:left="95"/>
      </w:pPr>
      <w:r>
        <w:t xml:space="preserve">Riphah International University, Islamabad </w:t>
      </w:r>
    </w:p>
    <w:p w14:paraId="40DAA885" w14:textId="728AC4AF" w:rsidR="00091E6D" w:rsidRPr="0031591F" w:rsidRDefault="00091E6D" w:rsidP="00CF59A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Cs w:val="24"/>
        </w:rPr>
      </w:pPr>
      <w:r w:rsidRPr="0031591F">
        <w:rPr>
          <w:rFonts w:ascii="Times New Roman" w:hAnsi="Times New Roman" w:cs="Times New Roman"/>
          <w:b/>
          <w:szCs w:val="24"/>
        </w:rPr>
        <w:lastRenderedPageBreak/>
        <w:t>Learning Objective</w:t>
      </w:r>
      <w:r w:rsidR="000106C3">
        <w:rPr>
          <w:rFonts w:ascii="Times New Roman" w:hAnsi="Times New Roman" w:cs="Times New Roman"/>
          <w:b/>
          <w:szCs w:val="24"/>
        </w:rPr>
        <w:t>s</w:t>
      </w:r>
      <w:r w:rsidRPr="0031591F">
        <w:rPr>
          <w:rFonts w:ascii="Times New Roman" w:hAnsi="Times New Roman" w:cs="Times New Roman"/>
          <w:b/>
          <w:szCs w:val="24"/>
        </w:rPr>
        <w:t>:</w:t>
      </w:r>
    </w:p>
    <w:p w14:paraId="33B7F3BE" w14:textId="77777777" w:rsidR="009E139E" w:rsidRPr="009E139E" w:rsidRDefault="009E139E" w:rsidP="003F45F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9E139E">
        <w:rPr>
          <w:rFonts w:ascii="Times New Roman" w:hAnsi="Times New Roman" w:cs="Times New Roman"/>
          <w:szCs w:val="24"/>
        </w:rPr>
        <w:t>Understand the basics of CPU Sim software</w:t>
      </w:r>
    </w:p>
    <w:p w14:paraId="4FF29ED2" w14:textId="77777777" w:rsidR="009E139E" w:rsidRPr="009E139E" w:rsidRDefault="009E139E" w:rsidP="003F45F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9E139E">
        <w:rPr>
          <w:rFonts w:ascii="Times New Roman" w:hAnsi="Times New Roman" w:cs="Times New Roman"/>
          <w:szCs w:val="24"/>
        </w:rPr>
        <w:t>Learn how to set up and configure the environment</w:t>
      </w:r>
    </w:p>
    <w:p w14:paraId="57333C5D" w14:textId="77777777" w:rsidR="009E139E" w:rsidRPr="009E139E" w:rsidRDefault="009E139E" w:rsidP="003F45F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9E139E">
        <w:rPr>
          <w:rFonts w:ascii="Times New Roman" w:hAnsi="Times New Roman" w:cs="Times New Roman"/>
          <w:szCs w:val="24"/>
        </w:rPr>
        <w:t>Explore basic CPU architecture components</w:t>
      </w:r>
    </w:p>
    <w:p w14:paraId="7C306D50" w14:textId="77777777" w:rsidR="009E139E" w:rsidRPr="009E139E" w:rsidRDefault="009E139E" w:rsidP="003F45F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9E139E">
        <w:rPr>
          <w:rFonts w:ascii="Times New Roman" w:hAnsi="Times New Roman" w:cs="Times New Roman"/>
          <w:szCs w:val="24"/>
        </w:rPr>
        <w:t>Develop and test simple assembly programs</w:t>
      </w:r>
    </w:p>
    <w:p w14:paraId="0F9B1CA8" w14:textId="3ADEE6FD" w:rsidR="003E294D" w:rsidRPr="009E139E" w:rsidRDefault="009E139E" w:rsidP="003F45F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Cs w:val="24"/>
        </w:rPr>
      </w:pPr>
      <w:r w:rsidRPr="009E139E">
        <w:rPr>
          <w:rFonts w:ascii="Times New Roman" w:hAnsi="Times New Roman" w:cs="Times New Roman"/>
          <w:szCs w:val="24"/>
        </w:rPr>
        <w:t>Analyze the Fetch-Decode-Execute cycle through simulations</w:t>
      </w:r>
    </w:p>
    <w:p w14:paraId="16423B65" w14:textId="77777777" w:rsidR="009E139E" w:rsidRDefault="009E139E" w:rsidP="00D961D5">
      <w:pPr>
        <w:spacing w:after="48" w:line="360" w:lineRule="auto"/>
        <w:rPr>
          <w:rFonts w:ascii="Times New Roman" w:hAnsi="Times New Roman" w:cs="Times New Roman"/>
          <w:b/>
          <w:bCs/>
          <w:szCs w:val="24"/>
        </w:rPr>
      </w:pPr>
    </w:p>
    <w:p w14:paraId="776F4E1F" w14:textId="39308A9B" w:rsidR="00D961D5" w:rsidRPr="00D961D5" w:rsidRDefault="00D961D5" w:rsidP="00D961D5">
      <w:pPr>
        <w:spacing w:after="48" w:line="360" w:lineRule="auto"/>
        <w:rPr>
          <w:rFonts w:ascii="Times New Roman" w:hAnsi="Times New Roman" w:cs="Times New Roman"/>
          <w:b/>
          <w:bCs/>
          <w:szCs w:val="24"/>
        </w:rPr>
      </w:pPr>
      <w:r w:rsidRPr="00D961D5">
        <w:rPr>
          <w:rFonts w:ascii="Times New Roman" w:hAnsi="Times New Roman" w:cs="Times New Roman"/>
          <w:b/>
          <w:bCs/>
          <w:szCs w:val="24"/>
        </w:rPr>
        <w:t>Essential Tools in Our Lab:</w:t>
      </w:r>
    </w:p>
    <w:p w14:paraId="0414E72A" w14:textId="7CB9C25F" w:rsidR="00D961D5" w:rsidRPr="00D961D5" w:rsidRDefault="00D961D5" w:rsidP="003F45F2">
      <w:pPr>
        <w:pStyle w:val="ListParagraph"/>
        <w:numPr>
          <w:ilvl w:val="0"/>
          <w:numId w:val="1"/>
        </w:numPr>
        <w:spacing w:after="48" w:line="360" w:lineRule="auto"/>
        <w:rPr>
          <w:rFonts w:ascii="Times New Roman" w:hAnsi="Times New Roman" w:cs="Times New Roman"/>
          <w:szCs w:val="24"/>
        </w:rPr>
      </w:pPr>
      <w:r w:rsidRPr="00D961D5">
        <w:rPr>
          <w:rFonts w:ascii="Times New Roman" w:hAnsi="Times New Roman" w:cs="Times New Roman"/>
          <w:b/>
          <w:bCs/>
          <w:szCs w:val="24"/>
        </w:rPr>
        <w:t>Computer System:</w:t>
      </w:r>
      <w:r w:rsidRPr="00D961D5">
        <w:rPr>
          <w:rFonts w:ascii="Times New Roman" w:hAnsi="Times New Roman" w:cs="Times New Roman"/>
          <w:szCs w:val="24"/>
        </w:rPr>
        <w:t xml:space="preserve"> The main machine</w:t>
      </w:r>
    </w:p>
    <w:p w14:paraId="667083D9" w14:textId="1127757F" w:rsidR="00D961D5" w:rsidRPr="00765D51" w:rsidRDefault="009E139E" w:rsidP="003F45F2">
      <w:pPr>
        <w:pStyle w:val="ListParagraph"/>
        <w:numPr>
          <w:ilvl w:val="0"/>
          <w:numId w:val="1"/>
        </w:numPr>
        <w:spacing w:after="48"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bCs/>
          <w:szCs w:val="24"/>
        </w:rPr>
        <w:t>CPU Sim</w:t>
      </w:r>
      <w:r w:rsidR="00D961D5" w:rsidRPr="00D961D5">
        <w:rPr>
          <w:rFonts w:ascii="Times New Roman" w:hAnsi="Times New Roman" w:cs="Times New Roman"/>
          <w:szCs w:val="24"/>
        </w:rPr>
        <w:t xml:space="preserve">: </w:t>
      </w:r>
      <w:r w:rsidRPr="009E139E">
        <w:rPr>
          <w:rFonts w:ascii="Times New Roman" w:hAnsi="Times New Roman" w:cs="Times New Roman"/>
          <w:szCs w:val="24"/>
        </w:rPr>
        <w:t>CPU Sim is a tool used for simulating simple CPU architectures, helping students understand processor design, instruction execution, and debugging.</w:t>
      </w:r>
    </w:p>
    <w:p w14:paraId="7701C6D8" w14:textId="77777777" w:rsidR="00D961D5" w:rsidRPr="00D961D5" w:rsidRDefault="00D961D5" w:rsidP="00D961D5">
      <w:pPr>
        <w:spacing w:after="48" w:line="360" w:lineRule="auto"/>
        <w:rPr>
          <w:rFonts w:ascii="Times New Roman" w:hAnsi="Times New Roman" w:cs="Times New Roman"/>
          <w:szCs w:val="24"/>
        </w:rPr>
      </w:pPr>
    </w:p>
    <w:p w14:paraId="6AC9228C" w14:textId="77777777" w:rsidR="009E139E" w:rsidRDefault="009E139E" w:rsidP="009E139E">
      <w:pPr>
        <w:shd w:val="clear" w:color="auto" w:fill="BDD6EE" w:themeFill="accent1" w:themeFillTint="66"/>
        <w:spacing w:after="0" w:line="360" w:lineRule="auto"/>
        <w:jc w:val="center"/>
        <w:rPr>
          <w:rFonts w:eastAsiaTheme="majorEastAsia" w:cstheme="majorBidi"/>
          <w:b/>
          <w:color w:val="222A35" w:themeColor="text2" w:themeShade="80"/>
          <w:sz w:val="32"/>
          <w:szCs w:val="32"/>
        </w:rPr>
      </w:pPr>
      <w:r w:rsidRPr="009E139E">
        <w:rPr>
          <w:rFonts w:eastAsiaTheme="majorEastAsia" w:cstheme="majorBidi"/>
          <w:b/>
          <w:color w:val="222A35" w:themeColor="text2" w:themeShade="80"/>
          <w:sz w:val="32"/>
          <w:szCs w:val="32"/>
        </w:rPr>
        <w:t>Introduction to CPU Sim</w:t>
      </w:r>
    </w:p>
    <w:p w14:paraId="3ABE0491" w14:textId="77777777" w:rsidR="009E139E" w:rsidRDefault="009E139E" w:rsidP="009E139E"/>
    <w:p w14:paraId="2F2ED809" w14:textId="1328D63D" w:rsidR="0002114C" w:rsidRDefault="009E139E" w:rsidP="009E139E">
      <w:pPr>
        <w:jc w:val="both"/>
      </w:pPr>
      <w:r w:rsidRPr="009E139E">
        <w:t>CPU Sim is an educational software used for simulating the functioning of a CPU at the microarchitecture level. It allows to design and test simple CPU architectures, write assembly language programs, and understand instruction execution cycles.</w:t>
      </w:r>
    </w:p>
    <w:p w14:paraId="12104424" w14:textId="1AABE919" w:rsidR="0002114C" w:rsidRPr="009E139E" w:rsidRDefault="007036A2" w:rsidP="0002114C">
      <w:pPr>
        <w:jc w:val="center"/>
      </w:pPr>
      <w:r>
        <w:rPr>
          <w:noProof/>
        </w:rPr>
        <w:drawing>
          <wp:inline distT="0" distB="0" distL="0" distR="0" wp14:anchorId="633B31C0" wp14:editId="3A47552B">
            <wp:extent cx="5731510" cy="4108450"/>
            <wp:effectExtent l="0" t="0" r="2540" b="6350"/>
            <wp:docPr id="1804044897" name="Picture 6" descr="CPU Simula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PU Simulator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74"/>
                    <a:stretch/>
                  </pic:blipFill>
                  <pic:spPr bwMode="auto">
                    <a:xfrm>
                      <a:off x="0" y="0"/>
                      <a:ext cx="5731510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E0840" w14:textId="77777777" w:rsidR="009E139E" w:rsidRPr="009E139E" w:rsidRDefault="009E139E" w:rsidP="009E139E">
      <w:pPr>
        <w:shd w:val="clear" w:color="auto" w:fill="9CC2E5" w:themeFill="accent1" w:themeFillTint="99"/>
        <w:jc w:val="center"/>
        <w:rPr>
          <w:b/>
          <w:bCs/>
          <w:sz w:val="28"/>
          <w:szCs w:val="26"/>
        </w:rPr>
      </w:pPr>
      <w:r w:rsidRPr="009E139E">
        <w:rPr>
          <w:b/>
          <w:bCs/>
          <w:sz w:val="28"/>
          <w:szCs w:val="26"/>
        </w:rPr>
        <w:lastRenderedPageBreak/>
        <w:t>Key Features of CPU Sim</w:t>
      </w:r>
    </w:p>
    <w:p w14:paraId="687F3D83" w14:textId="77777777" w:rsidR="009E139E" w:rsidRPr="009E139E" w:rsidRDefault="009E139E" w:rsidP="003F45F2">
      <w:pPr>
        <w:numPr>
          <w:ilvl w:val="0"/>
          <w:numId w:val="3"/>
        </w:numPr>
        <w:spacing w:after="0"/>
        <w:jc w:val="both"/>
      </w:pPr>
      <w:r w:rsidRPr="009E139E">
        <w:rPr>
          <w:b/>
          <w:bCs/>
        </w:rPr>
        <w:t>Custom CPU Design:</w:t>
      </w:r>
      <w:r w:rsidRPr="009E139E">
        <w:t xml:space="preserve"> Users can define their own CPU components, such as registers, memory, and ALU.</w:t>
      </w:r>
    </w:p>
    <w:p w14:paraId="7467C89E" w14:textId="77777777" w:rsidR="009E139E" w:rsidRPr="009E139E" w:rsidRDefault="009E139E" w:rsidP="003F45F2">
      <w:pPr>
        <w:numPr>
          <w:ilvl w:val="0"/>
          <w:numId w:val="3"/>
        </w:numPr>
        <w:spacing w:after="0"/>
        <w:jc w:val="both"/>
      </w:pPr>
      <w:r w:rsidRPr="009E139E">
        <w:rPr>
          <w:b/>
          <w:bCs/>
        </w:rPr>
        <w:t>Instruction Set Simulation:</w:t>
      </w:r>
      <w:r w:rsidRPr="009E139E">
        <w:t xml:space="preserve"> Allows defining and testing assembly language instructions.</w:t>
      </w:r>
    </w:p>
    <w:p w14:paraId="4C88432B" w14:textId="77777777" w:rsidR="009E139E" w:rsidRPr="009E139E" w:rsidRDefault="009E139E" w:rsidP="003F45F2">
      <w:pPr>
        <w:numPr>
          <w:ilvl w:val="0"/>
          <w:numId w:val="3"/>
        </w:numPr>
        <w:spacing w:after="0"/>
        <w:jc w:val="both"/>
      </w:pPr>
      <w:r w:rsidRPr="009E139E">
        <w:rPr>
          <w:b/>
          <w:bCs/>
        </w:rPr>
        <w:t>Memory Management:</w:t>
      </w:r>
      <w:r w:rsidRPr="009E139E">
        <w:t xml:space="preserve"> Simulates memory read/write operations and addressing modes.</w:t>
      </w:r>
    </w:p>
    <w:p w14:paraId="2285A682" w14:textId="77777777" w:rsidR="009E139E" w:rsidRPr="009E139E" w:rsidRDefault="009E139E" w:rsidP="003F45F2">
      <w:pPr>
        <w:numPr>
          <w:ilvl w:val="0"/>
          <w:numId w:val="3"/>
        </w:numPr>
        <w:spacing w:after="0"/>
        <w:jc w:val="both"/>
      </w:pPr>
      <w:r w:rsidRPr="009E139E">
        <w:rPr>
          <w:b/>
          <w:bCs/>
        </w:rPr>
        <w:t>Execution Cycle Analysis:</w:t>
      </w:r>
      <w:r w:rsidRPr="009E139E">
        <w:t xml:space="preserve"> Visualizes fetch, decode, and execute cycles for each instruction.</w:t>
      </w:r>
    </w:p>
    <w:p w14:paraId="7C51938D" w14:textId="24CB05E6" w:rsidR="009E139E" w:rsidRDefault="009E139E" w:rsidP="003F45F2">
      <w:pPr>
        <w:numPr>
          <w:ilvl w:val="0"/>
          <w:numId w:val="3"/>
        </w:numPr>
        <w:spacing w:after="0"/>
        <w:jc w:val="both"/>
      </w:pPr>
      <w:r w:rsidRPr="009E139E">
        <w:rPr>
          <w:b/>
          <w:bCs/>
        </w:rPr>
        <w:t>Step-by-Step Debugging:</w:t>
      </w:r>
      <w:r w:rsidRPr="009E139E">
        <w:t xml:space="preserve"> Helps students analyze instruction execution and troubleshoot errors.</w:t>
      </w:r>
    </w:p>
    <w:p w14:paraId="1BAE1210" w14:textId="77777777" w:rsidR="009B1569" w:rsidRPr="009E139E" w:rsidRDefault="009B1569" w:rsidP="009B1569">
      <w:pPr>
        <w:spacing w:after="0"/>
        <w:ind w:left="720"/>
        <w:jc w:val="both"/>
      </w:pPr>
    </w:p>
    <w:p w14:paraId="60968F9E" w14:textId="6BE20A57" w:rsidR="009E139E" w:rsidRPr="009E139E" w:rsidRDefault="009E139E" w:rsidP="009E139E">
      <w:pPr>
        <w:shd w:val="clear" w:color="auto" w:fill="9CC2E5" w:themeFill="accent1" w:themeFillTint="99"/>
        <w:jc w:val="center"/>
        <w:rPr>
          <w:b/>
          <w:bCs/>
          <w:sz w:val="28"/>
          <w:szCs w:val="26"/>
        </w:rPr>
      </w:pPr>
      <w:r w:rsidRPr="009E139E">
        <w:rPr>
          <w:b/>
          <w:bCs/>
          <w:sz w:val="28"/>
          <w:szCs w:val="26"/>
        </w:rPr>
        <w:t>Computer Architecture</w:t>
      </w:r>
    </w:p>
    <w:p w14:paraId="0B1082EF" w14:textId="77777777" w:rsidR="009E139E" w:rsidRPr="009E139E" w:rsidRDefault="009E139E" w:rsidP="003F45F2">
      <w:pPr>
        <w:numPr>
          <w:ilvl w:val="0"/>
          <w:numId w:val="4"/>
        </w:numPr>
        <w:jc w:val="both"/>
      </w:pPr>
      <w:r w:rsidRPr="009E139E">
        <w:rPr>
          <w:b/>
          <w:bCs/>
        </w:rPr>
        <w:t>Instruction Cycle Understanding:</w:t>
      </w:r>
      <w:r w:rsidRPr="009E139E">
        <w:t xml:space="preserve"> Demonstrates the role of the control unit, ALU, and registers.</w:t>
      </w:r>
    </w:p>
    <w:p w14:paraId="137BB8D5" w14:textId="77777777" w:rsidR="009E139E" w:rsidRPr="009E139E" w:rsidRDefault="009E139E" w:rsidP="003F45F2">
      <w:pPr>
        <w:numPr>
          <w:ilvl w:val="0"/>
          <w:numId w:val="4"/>
        </w:numPr>
        <w:jc w:val="both"/>
      </w:pPr>
      <w:r w:rsidRPr="009E139E">
        <w:rPr>
          <w:b/>
          <w:bCs/>
        </w:rPr>
        <w:t>Pipeline Processing:</w:t>
      </w:r>
      <w:r w:rsidRPr="009E139E">
        <w:t xml:space="preserve"> Helps visualize how pipelining works in instruction execution.</w:t>
      </w:r>
    </w:p>
    <w:p w14:paraId="0C6E8B17" w14:textId="77777777" w:rsidR="009E139E" w:rsidRPr="009E139E" w:rsidRDefault="009E139E" w:rsidP="003F45F2">
      <w:pPr>
        <w:numPr>
          <w:ilvl w:val="0"/>
          <w:numId w:val="4"/>
        </w:numPr>
        <w:jc w:val="both"/>
      </w:pPr>
      <w:r w:rsidRPr="009E139E">
        <w:rPr>
          <w:b/>
          <w:bCs/>
        </w:rPr>
        <w:t>Memory Hierarchy Simulation:</w:t>
      </w:r>
      <w:r w:rsidRPr="009E139E">
        <w:t xml:space="preserve"> Illustrates how registers, cache, and RAM interact.</w:t>
      </w:r>
    </w:p>
    <w:p w14:paraId="07DA9E51" w14:textId="77777777" w:rsidR="009E139E" w:rsidRPr="009E139E" w:rsidRDefault="009E139E" w:rsidP="003F45F2">
      <w:pPr>
        <w:numPr>
          <w:ilvl w:val="0"/>
          <w:numId w:val="4"/>
        </w:numPr>
        <w:jc w:val="both"/>
      </w:pPr>
      <w:r w:rsidRPr="009E139E">
        <w:rPr>
          <w:b/>
          <w:bCs/>
        </w:rPr>
        <w:t>Microprogramming:</w:t>
      </w:r>
      <w:r w:rsidRPr="009E139E">
        <w:t xml:space="preserve"> Allows experimentation with microinstructions for CPU control.</w:t>
      </w:r>
    </w:p>
    <w:p w14:paraId="6E69176F" w14:textId="77777777" w:rsidR="007036A2" w:rsidRPr="007036A2" w:rsidRDefault="007036A2" w:rsidP="007036A2">
      <w:pPr>
        <w:pStyle w:val="Heading1"/>
        <w:shd w:val="clear" w:color="auto" w:fill="BDD6EE" w:themeFill="accent1" w:themeFillTint="66"/>
        <w:rPr>
          <w:rFonts w:ascii="Times New Roman" w:hAnsi="Times New Roman"/>
          <w:b w:val="0"/>
          <w:bCs/>
          <w:sz w:val="24"/>
        </w:rPr>
      </w:pPr>
      <w:r w:rsidRPr="007036A2">
        <w:rPr>
          <w:rStyle w:val="Strong"/>
          <w:b/>
          <w:bCs w:val="0"/>
        </w:rPr>
        <w:t>Download and Install CPU Sim</w:t>
      </w:r>
    </w:p>
    <w:p w14:paraId="6FB4FB79" w14:textId="77777777" w:rsidR="007036A2" w:rsidRDefault="007036A2" w:rsidP="007036A2">
      <w:pPr>
        <w:ind w:left="720"/>
        <w:jc w:val="both"/>
      </w:pPr>
    </w:p>
    <w:p w14:paraId="04A33631" w14:textId="77777777" w:rsidR="007036A2" w:rsidRDefault="007036A2" w:rsidP="003F45F2">
      <w:pPr>
        <w:numPr>
          <w:ilvl w:val="0"/>
          <w:numId w:val="5"/>
        </w:numPr>
        <w:jc w:val="both"/>
      </w:pPr>
      <w:r w:rsidRPr="007036A2">
        <w:t xml:space="preserve">Download the </w:t>
      </w:r>
      <w:r>
        <w:t>JRE</w:t>
      </w:r>
      <w:r w:rsidRPr="007036A2">
        <w:t xml:space="preserve"> compatible with your operating system.</w:t>
      </w:r>
    </w:p>
    <w:p w14:paraId="0462B532" w14:textId="77777777" w:rsidR="007036A2" w:rsidRDefault="00F76591" w:rsidP="007036A2">
      <w:pPr>
        <w:pStyle w:val="ListParagraph"/>
      </w:pPr>
      <w:hyperlink r:id="rId10" w:history="1">
        <w:r w:rsidR="007036A2" w:rsidRPr="00D94A1E">
          <w:rPr>
            <w:rStyle w:val="Hyperlink"/>
          </w:rPr>
          <w:t>https://centrexmanager.frontier.com/webstart/webstartHelp.jsp</w:t>
        </w:r>
      </w:hyperlink>
    </w:p>
    <w:p w14:paraId="7941D654" w14:textId="7342408E" w:rsidR="007036A2" w:rsidRDefault="007036A2" w:rsidP="007036A2">
      <w:pPr>
        <w:ind w:left="720"/>
        <w:jc w:val="center"/>
      </w:pPr>
      <w:r>
        <w:rPr>
          <w:noProof/>
        </w:rPr>
        <w:drawing>
          <wp:inline distT="0" distB="0" distL="0" distR="0" wp14:anchorId="75C28D94" wp14:editId="43BE5B34">
            <wp:extent cx="4049568" cy="2190750"/>
            <wp:effectExtent l="0" t="0" r="8255" b="0"/>
            <wp:docPr id="337528762" name="Picture 7" descr="JRE(version 1.8 or above) Installatio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RE(version 1.8 or above) Installation ..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456" cy="2193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385FD" w14:textId="14574CB3" w:rsidR="00D37733" w:rsidRDefault="00D37733" w:rsidP="007036A2">
      <w:pPr>
        <w:ind w:left="720"/>
        <w:jc w:val="center"/>
      </w:pPr>
    </w:p>
    <w:p w14:paraId="74262F03" w14:textId="5FD175D9" w:rsidR="00D37733" w:rsidRDefault="00D37733" w:rsidP="007036A2">
      <w:pPr>
        <w:ind w:left="720"/>
        <w:jc w:val="center"/>
      </w:pPr>
    </w:p>
    <w:p w14:paraId="01A2F8B4" w14:textId="2A76C921" w:rsidR="00D37733" w:rsidRDefault="00D37733" w:rsidP="007036A2">
      <w:pPr>
        <w:ind w:left="720"/>
        <w:jc w:val="center"/>
      </w:pPr>
    </w:p>
    <w:p w14:paraId="2A0EB927" w14:textId="77777777" w:rsidR="00D37733" w:rsidRDefault="00D37733" w:rsidP="007036A2">
      <w:pPr>
        <w:ind w:left="720"/>
        <w:jc w:val="center"/>
      </w:pPr>
    </w:p>
    <w:p w14:paraId="49F3AF80" w14:textId="6FFF49D5" w:rsidR="007036A2" w:rsidRDefault="007036A2" w:rsidP="003F45F2">
      <w:pPr>
        <w:numPr>
          <w:ilvl w:val="0"/>
          <w:numId w:val="5"/>
        </w:numPr>
        <w:jc w:val="both"/>
      </w:pPr>
      <w:r w:rsidRPr="007036A2">
        <w:lastRenderedPageBreak/>
        <w:t>Visit the official CPU Sim website.</w:t>
      </w:r>
    </w:p>
    <w:p w14:paraId="3505ECC1" w14:textId="41511309" w:rsidR="00252C89" w:rsidRDefault="00F76591" w:rsidP="00252C89">
      <w:pPr>
        <w:pStyle w:val="ListParagraph"/>
        <w:jc w:val="center"/>
      </w:pPr>
      <w:hyperlink r:id="rId12" w:history="1">
        <w:r w:rsidR="00252C89" w:rsidRPr="00D94A1E">
          <w:rPr>
            <w:rStyle w:val="Hyperlink"/>
          </w:rPr>
          <w:t>https://www.cs.colby.edu/djskrien/CPUSim/</w:t>
        </w:r>
      </w:hyperlink>
    </w:p>
    <w:p w14:paraId="6BB2EA9A" w14:textId="77777777" w:rsidR="00252C89" w:rsidRDefault="00252C89" w:rsidP="00252C89">
      <w:pPr>
        <w:pStyle w:val="ListParagraph"/>
        <w:jc w:val="center"/>
      </w:pPr>
    </w:p>
    <w:p w14:paraId="3376CCF0" w14:textId="4BCD9018" w:rsidR="00252C89" w:rsidRDefault="00252C89" w:rsidP="00765D51">
      <w:pPr>
        <w:pStyle w:val="ListParagraph"/>
        <w:jc w:val="center"/>
      </w:pPr>
      <w:r>
        <w:rPr>
          <w:noProof/>
        </w:rPr>
        <w:drawing>
          <wp:inline distT="0" distB="0" distL="0" distR="0" wp14:anchorId="62708F40" wp14:editId="64A5D257">
            <wp:extent cx="4251028" cy="2481101"/>
            <wp:effectExtent l="0" t="0" r="0" b="0"/>
            <wp:docPr id="2143533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53300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61485" cy="248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C2C9" w14:textId="7443059C" w:rsidR="004F34AD" w:rsidRDefault="004F34AD" w:rsidP="00765D51">
      <w:pPr>
        <w:pStyle w:val="ListParagraph"/>
        <w:jc w:val="center"/>
      </w:pPr>
    </w:p>
    <w:p w14:paraId="4A3B310D" w14:textId="781D3605" w:rsidR="0002114C" w:rsidRDefault="0002114C" w:rsidP="00765D51">
      <w:pPr>
        <w:pStyle w:val="ListParagraph"/>
        <w:jc w:val="center"/>
      </w:pPr>
    </w:p>
    <w:p w14:paraId="13AE6404" w14:textId="26A5D4BB" w:rsidR="0002114C" w:rsidRDefault="0002114C" w:rsidP="00765D51">
      <w:pPr>
        <w:pStyle w:val="ListParagraph"/>
        <w:jc w:val="center"/>
      </w:pPr>
    </w:p>
    <w:p w14:paraId="42DED742" w14:textId="2D6569B7" w:rsidR="0002114C" w:rsidRDefault="0002114C" w:rsidP="00765D51">
      <w:pPr>
        <w:pStyle w:val="ListParagraph"/>
        <w:jc w:val="center"/>
      </w:pPr>
    </w:p>
    <w:p w14:paraId="26956D45" w14:textId="6E9F538F" w:rsidR="0002114C" w:rsidRDefault="0002114C" w:rsidP="00765D51">
      <w:pPr>
        <w:pStyle w:val="ListParagraph"/>
        <w:jc w:val="center"/>
      </w:pPr>
    </w:p>
    <w:p w14:paraId="71558723" w14:textId="79846891" w:rsidR="0002114C" w:rsidRDefault="0002114C" w:rsidP="00765D51">
      <w:pPr>
        <w:pStyle w:val="ListParagraph"/>
        <w:jc w:val="center"/>
      </w:pPr>
    </w:p>
    <w:p w14:paraId="67AC7DA2" w14:textId="58C9C718" w:rsidR="0002114C" w:rsidRDefault="0002114C" w:rsidP="00765D51">
      <w:pPr>
        <w:pStyle w:val="ListParagraph"/>
        <w:jc w:val="center"/>
      </w:pPr>
    </w:p>
    <w:p w14:paraId="4FE7C234" w14:textId="3511AA97" w:rsidR="0002114C" w:rsidRDefault="0002114C" w:rsidP="00765D51">
      <w:pPr>
        <w:pStyle w:val="ListParagraph"/>
        <w:jc w:val="center"/>
      </w:pPr>
    </w:p>
    <w:p w14:paraId="01CA44CA" w14:textId="46BA141F" w:rsidR="0002114C" w:rsidRDefault="0002114C" w:rsidP="00765D51">
      <w:pPr>
        <w:pStyle w:val="ListParagraph"/>
        <w:jc w:val="center"/>
      </w:pPr>
    </w:p>
    <w:p w14:paraId="6BA2D48F" w14:textId="2862A139" w:rsidR="0002114C" w:rsidRDefault="0002114C" w:rsidP="00765D51">
      <w:pPr>
        <w:pStyle w:val="ListParagraph"/>
        <w:jc w:val="center"/>
      </w:pPr>
    </w:p>
    <w:p w14:paraId="6ACFC4EC" w14:textId="3A02BD5B" w:rsidR="0002114C" w:rsidRDefault="0002114C" w:rsidP="00765D51">
      <w:pPr>
        <w:pStyle w:val="ListParagraph"/>
        <w:jc w:val="center"/>
      </w:pPr>
    </w:p>
    <w:p w14:paraId="162713EB" w14:textId="28F4A215" w:rsidR="0002114C" w:rsidRDefault="0002114C" w:rsidP="00765D51">
      <w:pPr>
        <w:pStyle w:val="ListParagraph"/>
        <w:jc w:val="center"/>
      </w:pPr>
    </w:p>
    <w:p w14:paraId="4BFAC1A4" w14:textId="331AB6BE" w:rsidR="0002114C" w:rsidRDefault="0002114C" w:rsidP="00765D51">
      <w:pPr>
        <w:pStyle w:val="ListParagraph"/>
        <w:jc w:val="center"/>
      </w:pPr>
    </w:p>
    <w:p w14:paraId="22E1640D" w14:textId="74B1BE81" w:rsidR="0002114C" w:rsidRDefault="0002114C" w:rsidP="00765D51">
      <w:pPr>
        <w:pStyle w:val="ListParagraph"/>
        <w:jc w:val="center"/>
      </w:pPr>
    </w:p>
    <w:p w14:paraId="61E65DD6" w14:textId="57D74B27" w:rsidR="0002114C" w:rsidRDefault="0002114C" w:rsidP="00765D51">
      <w:pPr>
        <w:pStyle w:val="ListParagraph"/>
        <w:jc w:val="center"/>
      </w:pPr>
    </w:p>
    <w:p w14:paraId="796AEC82" w14:textId="1765CC42" w:rsidR="0002114C" w:rsidRDefault="0002114C" w:rsidP="00765D51">
      <w:pPr>
        <w:pStyle w:val="ListParagraph"/>
        <w:jc w:val="center"/>
      </w:pPr>
    </w:p>
    <w:p w14:paraId="3759C0A4" w14:textId="472A8AE1" w:rsidR="0002114C" w:rsidRDefault="0002114C" w:rsidP="00765D51">
      <w:pPr>
        <w:pStyle w:val="ListParagraph"/>
        <w:jc w:val="center"/>
      </w:pPr>
    </w:p>
    <w:p w14:paraId="461EBA65" w14:textId="5A6A2945" w:rsidR="0002114C" w:rsidRDefault="0002114C" w:rsidP="00765D51">
      <w:pPr>
        <w:pStyle w:val="ListParagraph"/>
        <w:jc w:val="center"/>
      </w:pPr>
    </w:p>
    <w:p w14:paraId="35BE323B" w14:textId="4274B2AA" w:rsidR="0002114C" w:rsidRDefault="0002114C" w:rsidP="00765D51">
      <w:pPr>
        <w:pStyle w:val="ListParagraph"/>
        <w:jc w:val="center"/>
      </w:pPr>
    </w:p>
    <w:p w14:paraId="11F6EB51" w14:textId="161F1C63" w:rsidR="0002114C" w:rsidRDefault="0002114C" w:rsidP="00765D51">
      <w:pPr>
        <w:pStyle w:val="ListParagraph"/>
        <w:jc w:val="center"/>
      </w:pPr>
    </w:p>
    <w:p w14:paraId="4290B418" w14:textId="68C1F7BD" w:rsidR="0002114C" w:rsidRDefault="0002114C" w:rsidP="00765D51">
      <w:pPr>
        <w:pStyle w:val="ListParagraph"/>
        <w:jc w:val="center"/>
      </w:pPr>
    </w:p>
    <w:p w14:paraId="744A095D" w14:textId="56FD966D" w:rsidR="0002114C" w:rsidRDefault="0002114C" w:rsidP="00765D51">
      <w:pPr>
        <w:pStyle w:val="ListParagraph"/>
        <w:jc w:val="center"/>
      </w:pPr>
    </w:p>
    <w:p w14:paraId="5980B35B" w14:textId="51919DEC" w:rsidR="0002114C" w:rsidRDefault="0002114C" w:rsidP="00765D51">
      <w:pPr>
        <w:pStyle w:val="ListParagraph"/>
        <w:jc w:val="center"/>
      </w:pPr>
    </w:p>
    <w:p w14:paraId="5A643542" w14:textId="23A0D8DF" w:rsidR="0002114C" w:rsidRDefault="0002114C" w:rsidP="00765D51">
      <w:pPr>
        <w:pStyle w:val="ListParagraph"/>
        <w:jc w:val="center"/>
      </w:pPr>
    </w:p>
    <w:p w14:paraId="6CACA792" w14:textId="618406C3" w:rsidR="0002114C" w:rsidRDefault="0002114C" w:rsidP="00765D51">
      <w:pPr>
        <w:pStyle w:val="ListParagraph"/>
        <w:jc w:val="center"/>
      </w:pPr>
    </w:p>
    <w:p w14:paraId="21044D6B" w14:textId="35762A07" w:rsidR="0002114C" w:rsidRDefault="0002114C" w:rsidP="00765D51">
      <w:pPr>
        <w:pStyle w:val="ListParagraph"/>
        <w:jc w:val="center"/>
      </w:pPr>
    </w:p>
    <w:p w14:paraId="113731AD" w14:textId="0E70F35E" w:rsidR="0002114C" w:rsidRDefault="0002114C" w:rsidP="00765D51">
      <w:pPr>
        <w:pStyle w:val="ListParagraph"/>
        <w:jc w:val="center"/>
      </w:pPr>
    </w:p>
    <w:p w14:paraId="7DCC2DF9" w14:textId="004CB360" w:rsidR="0002114C" w:rsidRDefault="0002114C" w:rsidP="00765D51">
      <w:pPr>
        <w:pStyle w:val="ListParagraph"/>
        <w:jc w:val="center"/>
      </w:pPr>
    </w:p>
    <w:p w14:paraId="157AE038" w14:textId="28C77735" w:rsidR="0002114C" w:rsidRPr="00765D51" w:rsidRDefault="0002114C" w:rsidP="00765D51">
      <w:pPr>
        <w:pStyle w:val="ListParagraph"/>
        <w:jc w:val="center"/>
      </w:pPr>
    </w:p>
    <w:p w14:paraId="12CC9479" w14:textId="77777777" w:rsidR="00325D5B" w:rsidRPr="00325D5B" w:rsidRDefault="00325D5B" w:rsidP="00325D5B">
      <w:pPr>
        <w:pStyle w:val="Heading2"/>
        <w:shd w:val="clear" w:color="auto" w:fill="9CC2E5" w:themeFill="accent1" w:themeFillTint="99"/>
        <w:rPr>
          <w:b/>
          <w:bCs/>
        </w:rPr>
      </w:pPr>
      <w:r w:rsidRPr="00325D5B">
        <w:rPr>
          <w:b/>
          <w:bCs/>
        </w:rPr>
        <w:lastRenderedPageBreak/>
        <w:t>Introduction:</w:t>
      </w:r>
    </w:p>
    <w:p w14:paraId="355206A9" w14:textId="77777777" w:rsidR="0002114C" w:rsidRDefault="0002114C" w:rsidP="00325D5B">
      <w:pPr>
        <w:jc w:val="both"/>
      </w:pPr>
    </w:p>
    <w:p w14:paraId="0F8D232D" w14:textId="77777777" w:rsidR="00771E82" w:rsidRDefault="00325D5B" w:rsidP="00325D5B">
      <w:pPr>
        <w:jc w:val="both"/>
      </w:pPr>
      <w:r w:rsidRPr="00325D5B">
        <w:t xml:space="preserve">CPU SIM is a software tool used to simulate a basic CPU architecture, helping students understand how instructions are fetched and executed. </w:t>
      </w:r>
    </w:p>
    <w:p w14:paraId="4D68AEB6" w14:textId="4C165379" w:rsidR="00325D5B" w:rsidRPr="00325D5B" w:rsidRDefault="00325D5B" w:rsidP="00325D5B">
      <w:pPr>
        <w:jc w:val="both"/>
      </w:pPr>
      <w:r w:rsidRPr="00325D5B">
        <w:t>In this lab, we will:</w:t>
      </w:r>
    </w:p>
    <w:p w14:paraId="44036445" w14:textId="77777777" w:rsidR="00325D5B" w:rsidRPr="00325D5B" w:rsidRDefault="00325D5B" w:rsidP="003F45F2">
      <w:pPr>
        <w:numPr>
          <w:ilvl w:val="0"/>
          <w:numId w:val="7"/>
        </w:numPr>
        <w:jc w:val="both"/>
      </w:pPr>
      <w:r w:rsidRPr="00325D5B">
        <w:t>Define registers required for execution.</w:t>
      </w:r>
    </w:p>
    <w:p w14:paraId="512A70F9" w14:textId="77777777" w:rsidR="00325D5B" w:rsidRDefault="00325D5B" w:rsidP="003F45F2">
      <w:pPr>
        <w:numPr>
          <w:ilvl w:val="0"/>
          <w:numId w:val="7"/>
        </w:numPr>
        <w:jc w:val="both"/>
      </w:pPr>
      <w:r w:rsidRPr="00325D5B">
        <w:t>Implement the Fetch Cycle.</w:t>
      </w:r>
    </w:p>
    <w:p w14:paraId="64C0B0C1" w14:textId="5533C373" w:rsidR="00371A3E" w:rsidRDefault="00325D5B" w:rsidP="00765D51">
      <w:pPr>
        <w:ind w:left="720"/>
        <w:jc w:val="both"/>
      </w:pPr>
      <w:r w:rsidRPr="00325D5B">
        <w:rPr>
          <w:noProof/>
        </w:rPr>
        <w:drawing>
          <wp:inline distT="0" distB="0" distL="0" distR="0" wp14:anchorId="227234C7" wp14:editId="125F83D9">
            <wp:extent cx="4724399" cy="5218112"/>
            <wp:effectExtent l="0" t="0" r="635" b="1905"/>
            <wp:docPr id="9" name="Picture 8" descr="excutable cyc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excutable cycle.PNG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4399" cy="521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EABE" w14:textId="685E7008" w:rsidR="00E34B35" w:rsidRDefault="00E34B35" w:rsidP="00765D51">
      <w:pPr>
        <w:ind w:left="720"/>
        <w:jc w:val="both"/>
      </w:pPr>
    </w:p>
    <w:p w14:paraId="09FCC810" w14:textId="1303EC16" w:rsidR="00E34B35" w:rsidRDefault="00E34B35" w:rsidP="00765D51">
      <w:pPr>
        <w:ind w:left="720"/>
        <w:jc w:val="both"/>
      </w:pPr>
    </w:p>
    <w:p w14:paraId="1884D180" w14:textId="0E74BADB" w:rsidR="00E34B35" w:rsidRDefault="00E34B35" w:rsidP="00765D51">
      <w:pPr>
        <w:ind w:left="720"/>
        <w:jc w:val="both"/>
      </w:pPr>
    </w:p>
    <w:p w14:paraId="2F312007" w14:textId="1E4C254F" w:rsidR="00E34B35" w:rsidRDefault="00E34B35" w:rsidP="00765D51">
      <w:pPr>
        <w:ind w:left="720"/>
        <w:jc w:val="both"/>
      </w:pPr>
    </w:p>
    <w:p w14:paraId="6A400B35" w14:textId="77777777" w:rsidR="00E34B35" w:rsidRDefault="00E34B35" w:rsidP="00765D51">
      <w:pPr>
        <w:ind w:left="720"/>
        <w:jc w:val="both"/>
      </w:pPr>
    </w:p>
    <w:p w14:paraId="66F0EE48" w14:textId="60D19EA9" w:rsidR="00252C89" w:rsidRPr="00252C89" w:rsidRDefault="00252C89" w:rsidP="003F45F2">
      <w:pPr>
        <w:numPr>
          <w:ilvl w:val="0"/>
          <w:numId w:val="8"/>
        </w:numPr>
        <w:jc w:val="both"/>
      </w:pPr>
      <w:r>
        <w:lastRenderedPageBreak/>
        <w:t>Click on the batch file and the window of CPU Sim is open</w:t>
      </w:r>
      <w:r w:rsidRPr="007036A2">
        <w:t>.</w:t>
      </w:r>
    </w:p>
    <w:p w14:paraId="157F44E0" w14:textId="318FA13E" w:rsidR="007036A2" w:rsidRDefault="007036A2" w:rsidP="00252C89">
      <w:pPr>
        <w:ind w:left="360"/>
        <w:jc w:val="center"/>
      </w:pPr>
      <w:r>
        <w:rPr>
          <w:noProof/>
        </w:rPr>
        <w:drawing>
          <wp:inline distT="0" distB="0" distL="0" distR="0" wp14:anchorId="64FE0FF8" wp14:editId="6DCB61A0">
            <wp:extent cx="4638675" cy="2608163"/>
            <wp:effectExtent l="0" t="0" r="0" b="1905"/>
            <wp:docPr id="1958177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17740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41793" cy="2609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9876F" w14:textId="77777777" w:rsidR="00765D51" w:rsidRPr="007036A2" w:rsidRDefault="00765D51" w:rsidP="00252C89">
      <w:pPr>
        <w:ind w:left="360"/>
        <w:jc w:val="center"/>
      </w:pPr>
    </w:p>
    <w:p w14:paraId="3D3A6084" w14:textId="77777777" w:rsidR="00252C89" w:rsidRPr="00252C89" w:rsidRDefault="00252C89" w:rsidP="00252C89">
      <w:pPr>
        <w:jc w:val="both"/>
      </w:pPr>
      <w:r w:rsidRPr="00252C89">
        <w:t>The screen shows a CPU simulation interface with the following components:</w:t>
      </w:r>
    </w:p>
    <w:p w14:paraId="039577AE" w14:textId="77777777" w:rsidR="00252C89" w:rsidRPr="00252C89" w:rsidRDefault="00252C89" w:rsidP="003F45F2">
      <w:pPr>
        <w:numPr>
          <w:ilvl w:val="0"/>
          <w:numId w:val="6"/>
        </w:numPr>
        <w:jc w:val="both"/>
      </w:pPr>
      <w:r w:rsidRPr="00252C89">
        <w:rPr>
          <w:b/>
          <w:bCs/>
        </w:rPr>
        <w:t>Top Menu Bar</w:t>
      </w:r>
      <w:r w:rsidRPr="00252C89">
        <w:t>: Options like File, Edit, Execute, and Help.</w:t>
      </w:r>
    </w:p>
    <w:p w14:paraId="181D0BE1" w14:textId="77777777" w:rsidR="00252C89" w:rsidRPr="00252C89" w:rsidRDefault="00252C89" w:rsidP="003F45F2">
      <w:pPr>
        <w:numPr>
          <w:ilvl w:val="0"/>
          <w:numId w:val="6"/>
        </w:numPr>
        <w:jc w:val="both"/>
      </w:pPr>
      <w:r w:rsidRPr="00252C89">
        <w:rPr>
          <w:b/>
          <w:bCs/>
        </w:rPr>
        <w:t>Registers Panel (Left)</w:t>
      </w:r>
      <w:r w:rsidRPr="00252C89">
        <w:t>: Lists registers (pc, ir, mar, etc.) with their bit width and current values (all 0).</w:t>
      </w:r>
    </w:p>
    <w:p w14:paraId="6709B994" w14:textId="1F68096E" w:rsidR="00252C89" w:rsidRDefault="00252C89" w:rsidP="003F45F2">
      <w:pPr>
        <w:numPr>
          <w:ilvl w:val="0"/>
          <w:numId w:val="6"/>
        </w:numPr>
        <w:jc w:val="both"/>
      </w:pPr>
      <w:r w:rsidRPr="00252C89">
        <w:rPr>
          <w:b/>
          <w:bCs/>
        </w:rPr>
        <w:t>Code Editor (Center)</w:t>
      </w:r>
      <w:r w:rsidRPr="00252C89">
        <w:t>: Displays an assembly program</w:t>
      </w:r>
      <w:r>
        <w:t>.</w:t>
      </w:r>
    </w:p>
    <w:p w14:paraId="76921130" w14:textId="36D98B0B" w:rsidR="00252C89" w:rsidRPr="00252C89" w:rsidRDefault="00252C89" w:rsidP="003F45F2">
      <w:pPr>
        <w:numPr>
          <w:ilvl w:val="0"/>
          <w:numId w:val="6"/>
        </w:numPr>
        <w:jc w:val="both"/>
      </w:pPr>
      <w:r w:rsidRPr="00252C89">
        <w:rPr>
          <w:b/>
          <w:bCs/>
        </w:rPr>
        <w:t>Memory Panel (Right)</w:t>
      </w:r>
      <w:r w:rsidRPr="00252C89">
        <w:t>: Shows memory addresses and data</w:t>
      </w:r>
      <w:r>
        <w:t>.</w:t>
      </w:r>
    </w:p>
    <w:p w14:paraId="5CAA5F9D" w14:textId="77777777" w:rsidR="00252C89" w:rsidRPr="00252C89" w:rsidRDefault="00252C89" w:rsidP="003F45F2">
      <w:pPr>
        <w:numPr>
          <w:ilvl w:val="0"/>
          <w:numId w:val="6"/>
        </w:numPr>
        <w:jc w:val="both"/>
      </w:pPr>
      <w:r w:rsidRPr="00252C89">
        <w:rPr>
          <w:b/>
          <w:bCs/>
        </w:rPr>
        <w:t>Program Explanation (Bottom)</w:t>
      </w:r>
      <w:r w:rsidRPr="00252C89">
        <w:t>: Comments describe the program logic and storage of the final sum.</w:t>
      </w:r>
    </w:p>
    <w:p w14:paraId="0F22E992" w14:textId="77777777" w:rsidR="00252C89" w:rsidRPr="00252C89" w:rsidRDefault="00252C89" w:rsidP="00252C89">
      <w:pPr>
        <w:jc w:val="both"/>
      </w:pPr>
      <w:r w:rsidRPr="00252C89">
        <w:t>This setup is for writing, testing, and debugging assembly programs.</w:t>
      </w:r>
    </w:p>
    <w:p w14:paraId="517CF91D" w14:textId="09E340DC" w:rsidR="00371A3E" w:rsidRDefault="00371A3E" w:rsidP="00371A3E">
      <w:pPr>
        <w:pStyle w:val="Heading2"/>
        <w:shd w:val="clear" w:color="auto" w:fill="9CC2E5" w:themeFill="accent1" w:themeFillTint="99"/>
        <w:rPr>
          <w:b/>
          <w:bCs/>
        </w:rPr>
      </w:pPr>
      <w:r w:rsidRPr="00371A3E">
        <w:rPr>
          <w:b/>
          <w:bCs/>
        </w:rPr>
        <w:t>Registers Used in CPU SIM:</w:t>
      </w:r>
    </w:p>
    <w:p w14:paraId="6E3BF7E8" w14:textId="77777777" w:rsidR="00A50480" w:rsidRPr="00A50480" w:rsidRDefault="00A50480" w:rsidP="00A50480"/>
    <w:p w14:paraId="44B775BA" w14:textId="77777777" w:rsidR="00371A3E" w:rsidRPr="00371A3E" w:rsidRDefault="00371A3E" w:rsidP="003F45F2">
      <w:pPr>
        <w:numPr>
          <w:ilvl w:val="0"/>
          <w:numId w:val="9"/>
        </w:numPr>
        <w:jc w:val="both"/>
      </w:pPr>
      <w:r w:rsidRPr="00371A3E">
        <w:rPr>
          <w:b/>
          <w:bCs/>
        </w:rPr>
        <w:t>Program Counter (PC)</w:t>
      </w:r>
      <w:r w:rsidRPr="00371A3E">
        <w:t xml:space="preserve"> – Stores the address of the next instruction (</w:t>
      </w:r>
      <w:r w:rsidRPr="00371A3E">
        <w:rPr>
          <w:b/>
          <w:bCs/>
        </w:rPr>
        <w:t>12-bit</w:t>
      </w:r>
      <w:r w:rsidRPr="00371A3E">
        <w:t>).</w:t>
      </w:r>
    </w:p>
    <w:p w14:paraId="4D2C3C0F" w14:textId="77777777" w:rsidR="00371A3E" w:rsidRPr="00371A3E" w:rsidRDefault="00371A3E" w:rsidP="003F45F2">
      <w:pPr>
        <w:numPr>
          <w:ilvl w:val="0"/>
          <w:numId w:val="9"/>
        </w:numPr>
        <w:jc w:val="both"/>
      </w:pPr>
      <w:r w:rsidRPr="00371A3E">
        <w:rPr>
          <w:b/>
          <w:bCs/>
        </w:rPr>
        <w:t>Address Register (AR)</w:t>
      </w:r>
      <w:r w:rsidRPr="00371A3E">
        <w:t xml:space="preserve"> – Stores the memory address being accessed (</w:t>
      </w:r>
      <w:r w:rsidRPr="00371A3E">
        <w:rPr>
          <w:b/>
          <w:bCs/>
        </w:rPr>
        <w:t>12-bit</w:t>
      </w:r>
      <w:r w:rsidRPr="00371A3E">
        <w:t>).</w:t>
      </w:r>
    </w:p>
    <w:p w14:paraId="3508DCF9" w14:textId="77777777" w:rsidR="00371A3E" w:rsidRPr="00371A3E" w:rsidRDefault="00371A3E" w:rsidP="003F45F2">
      <w:pPr>
        <w:numPr>
          <w:ilvl w:val="0"/>
          <w:numId w:val="9"/>
        </w:numPr>
        <w:jc w:val="both"/>
      </w:pPr>
      <w:r w:rsidRPr="00371A3E">
        <w:rPr>
          <w:b/>
          <w:bCs/>
        </w:rPr>
        <w:t>Instruction Register (IR)</w:t>
      </w:r>
      <w:r w:rsidRPr="00371A3E">
        <w:t xml:space="preserve"> – Holds the fetched instruction (</w:t>
      </w:r>
      <w:r w:rsidRPr="00371A3E">
        <w:rPr>
          <w:b/>
          <w:bCs/>
        </w:rPr>
        <w:t>16-bit</w:t>
      </w:r>
      <w:r w:rsidRPr="00371A3E">
        <w:t>).</w:t>
      </w:r>
    </w:p>
    <w:p w14:paraId="301207E9" w14:textId="77777777" w:rsidR="00371A3E" w:rsidRPr="00371A3E" w:rsidRDefault="00371A3E" w:rsidP="003F45F2">
      <w:pPr>
        <w:numPr>
          <w:ilvl w:val="0"/>
          <w:numId w:val="9"/>
        </w:numPr>
        <w:jc w:val="both"/>
      </w:pPr>
      <w:r w:rsidRPr="00371A3E">
        <w:rPr>
          <w:b/>
          <w:bCs/>
        </w:rPr>
        <w:t>Accumulator Register (AC)</w:t>
      </w:r>
      <w:r w:rsidRPr="00371A3E">
        <w:t xml:space="preserve"> – Used for arithmetic operations (</w:t>
      </w:r>
      <w:r w:rsidRPr="00371A3E">
        <w:rPr>
          <w:b/>
          <w:bCs/>
        </w:rPr>
        <w:t>16-bit</w:t>
      </w:r>
      <w:r w:rsidRPr="00371A3E">
        <w:t>).</w:t>
      </w:r>
    </w:p>
    <w:p w14:paraId="3EC64C1D" w14:textId="77777777" w:rsidR="00371A3E" w:rsidRPr="00371A3E" w:rsidRDefault="00371A3E" w:rsidP="003F45F2">
      <w:pPr>
        <w:numPr>
          <w:ilvl w:val="0"/>
          <w:numId w:val="9"/>
        </w:numPr>
        <w:jc w:val="both"/>
      </w:pPr>
      <w:r w:rsidRPr="00371A3E">
        <w:rPr>
          <w:b/>
          <w:bCs/>
        </w:rPr>
        <w:t>Data Register (DR)</w:t>
      </w:r>
      <w:r w:rsidRPr="00371A3E">
        <w:t xml:space="preserve"> – Temporarily holds data being processed (</w:t>
      </w:r>
      <w:r w:rsidRPr="00371A3E">
        <w:rPr>
          <w:b/>
          <w:bCs/>
        </w:rPr>
        <w:t>16-bit</w:t>
      </w:r>
      <w:r w:rsidRPr="00371A3E">
        <w:t>).</w:t>
      </w:r>
    </w:p>
    <w:p w14:paraId="5862BF8A" w14:textId="77777777" w:rsidR="00371A3E" w:rsidRDefault="00371A3E" w:rsidP="003F45F2">
      <w:pPr>
        <w:numPr>
          <w:ilvl w:val="0"/>
          <w:numId w:val="9"/>
        </w:numPr>
        <w:jc w:val="both"/>
      </w:pPr>
      <w:r w:rsidRPr="00371A3E">
        <w:rPr>
          <w:b/>
          <w:bCs/>
        </w:rPr>
        <w:t>Temporary Register (TR)</w:t>
      </w:r>
      <w:r w:rsidRPr="00371A3E">
        <w:t xml:space="preserve"> – Optional register for intermediate calculations (</w:t>
      </w:r>
      <w:r w:rsidRPr="00371A3E">
        <w:rPr>
          <w:b/>
          <w:bCs/>
        </w:rPr>
        <w:t>16-bit</w:t>
      </w:r>
      <w:r w:rsidRPr="00371A3E">
        <w:t>).</w:t>
      </w:r>
    </w:p>
    <w:p w14:paraId="2446805B" w14:textId="64E76D0B" w:rsidR="00371A3E" w:rsidRDefault="002E129B" w:rsidP="00371A3E">
      <w:pPr>
        <w:jc w:val="both"/>
      </w:pPr>
      <w:r>
        <w:rPr>
          <w:noProof/>
        </w:rPr>
        <w:lastRenderedPageBreak/>
        <w:drawing>
          <wp:inline distT="0" distB="0" distL="0" distR="0" wp14:anchorId="1D4F311D" wp14:editId="6F0BDD65">
            <wp:extent cx="5724616" cy="730155"/>
            <wp:effectExtent l="0" t="0" r="0" b="0"/>
            <wp:docPr id="255685363" name="Picture 1" descr="A close-up of a regis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685363" name="Picture 1" descr="A close-up of a regis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1967" cy="736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B65C9" w14:textId="338D2350" w:rsidR="00371A3E" w:rsidRPr="00371A3E" w:rsidRDefault="00371A3E" w:rsidP="00371A3E">
      <w:pPr>
        <w:jc w:val="both"/>
      </w:pPr>
      <w:r>
        <w:rPr>
          <w:noProof/>
        </w:rPr>
        <w:drawing>
          <wp:inline distT="0" distB="0" distL="0" distR="0" wp14:anchorId="489084AF" wp14:editId="60D48605">
            <wp:extent cx="5731510" cy="3222625"/>
            <wp:effectExtent l="0" t="0" r="2540" b="0"/>
            <wp:docPr id="422167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1676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AE427" w14:textId="77777777" w:rsidR="00371A3E" w:rsidRPr="00371A3E" w:rsidRDefault="00371A3E" w:rsidP="003F45F2">
      <w:pPr>
        <w:numPr>
          <w:ilvl w:val="0"/>
          <w:numId w:val="9"/>
        </w:numPr>
        <w:jc w:val="both"/>
      </w:pPr>
      <w:r w:rsidRPr="00371A3E">
        <w:rPr>
          <w:b/>
          <w:bCs/>
        </w:rPr>
        <w:t>Condition Registers:</w:t>
      </w:r>
    </w:p>
    <w:p w14:paraId="3CEF8FE6" w14:textId="77777777" w:rsidR="00371A3E" w:rsidRPr="00371A3E" w:rsidRDefault="00371A3E" w:rsidP="003F45F2">
      <w:pPr>
        <w:numPr>
          <w:ilvl w:val="1"/>
          <w:numId w:val="9"/>
        </w:numPr>
        <w:jc w:val="both"/>
      </w:pPr>
      <w:r w:rsidRPr="00371A3E">
        <w:rPr>
          <w:b/>
          <w:bCs/>
        </w:rPr>
        <w:t>E (Carry Bit)</w:t>
      </w:r>
      <w:r w:rsidRPr="00371A3E">
        <w:t xml:space="preserve"> – Used for carry operations.</w:t>
      </w:r>
    </w:p>
    <w:p w14:paraId="4D703B54" w14:textId="77777777" w:rsidR="00371A3E" w:rsidRPr="00371A3E" w:rsidRDefault="00371A3E" w:rsidP="003F45F2">
      <w:pPr>
        <w:numPr>
          <w:ilvl w:val="1"/>
          <w:numId w:val="9"/>
        </w:numPr>
        <w:jc w:val="both"/>
      </w:pPr>
      <w:r w:rsidRPr="00371A3E">
        <w:rPr>
          <w:b/>
          <w:bCs/>
        </w:rPr>
        <w:t>S (Status Register)</w:t>
      </w:r>
      <w:r w:rsidRPr="00371A3E">
        <w:t xml:space="preserve"> – Used for halt operations.</w:t>
      </w:r>
    </w:p>
    <w:p w14:paraId="507796B1" w14:textId="199EC550" w:rsidR="007B7369" w:rsidRPr="00371A3E" w:rsidRDefault="00371A3E" w:rsidP="003F45F2">
      <w:pPr>
        <w:numPr>
          <w:ilvl w:val="1"/>
          <w:numId w:val="9"/>
        </w:numPr>
        <w:jc w:val="both"/>
      </w:pPr>
      <w:r w:rsidRPr="00371A3E">
        <w:rPr>
          <w:b/>
          <w:bCs/>
        </w:rPr>
        <w:t>I (Indexing Bit)</w:t>
      </w:r>
      <w:r w:rsidRPr="00371A3E">
        <w:t xml:space="preserve"> – Specifies direct or indirect addressing.</w:t>
      </w:r>
    </w:p>
    <w:p w14:paraId="20B9A1E4" w14:textId="4BCFA13A" w:rsidR="0002114C" w:rsidRDefault="00371A3E" w:rsidP="009E139E">
      <w:pPr>
        <w:jc w:val="both"/>
      </w:pPr>
      <w:r>
        <w:rPr>
          <w:noProof/>
        </w:rPr>
        <w:drawing>
          <wp:inline distT="0" distB="0" distL="0" distR="0" wp14:anchorId="5C8B9C40" wp14:editId="45863497">
            <wp:extent cx="5731510" cy="3222625"/>
            <wp:effectExtent l="0" t="0" r="2540" b="0"/>
            <wp:docPr id="1297946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9462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483E9" w14:textId="31CB04A5" w:rsidR="005201D4" w:rsidRDefault="005201D4" w:rsidP="005201D4">
      <w:pPr>
        <w:pStyle w:val="Heading2"/>
        <w:shd w:val="clear" w:color="auto" w:fill="9CC2E5" w:themeFill="accent1" w:themeFillTint="99"/>
        <w:rPr>
          <w:b/>
          <w:bCs/>
          <w:noProof/>
        </w:rPr>
      </w:pPr>
      <w:r w:rsidRPr="000C4F8C">
        <w:rPr>
          <w:b/>
          <w:bCs/>
          <w:noProof/>
        </w:rPr>
        <w:lastRenderedPageBreak/>
        <w:t>Setting Up Memory</w:t>
      </w:r>
    </w:p>
    <w:p w14:paraId="547E0801" w14:textId="77777777" w:rsidR="0002114C" w:rsidRPr="0002114C" w:rsidRDefault="0002114C" w:rsidP="0002114C"/>
    <w:p w14:paraId="12654EAD" w14:textId="77777777" w:rsidR="005201D4" w:rsidRPr="000C4F8C" w:rsidRDefault="005201D4" w:rsidP="003F45F2">
      <w:pPr>
        <w:numPr>
          <w:ilvl w:val="0"/>
          <w:numId w:val="10"/>
        </w:numPr>
        <w:rPr>
          <w:noProof/>
        </w:rPr>
      </w:pPr>
      <w:r w:rsidRPr="000C4F8C">
        <w:rPr>
          <w:noProof/>
        </w:rPr>
        <w:t xml:space="preserve">Open the </w:t>
      </w:r>
      <w:r w:rsidRPr="000C4F8C">
        <w:rPr>
          <w:b/>
          <w:bCs/>
          <w:noProof/>
        </w:rPr>
        <w:t>Hardware Module &gt; Register &gt; RAM</w:t>
      </w:r>
      <w:r w:rsidRPr="000C4F8C">
        <w:rPr>
          <w:noProof/>
        </w:rPr>
        <w:t>.</w:t>
      </w:r>
    </w:p>
    <w:p w14:paraId="5387EBD5" w14:textId="66D69B47" w:rsidR="005201D4" w:rsidRPr="000C4F8C" w:rsidRDefault="005201D4" w:rsidP="003F45F2">
      <w:pPr>
        <w:numPr>
          <w:ilvl w:val="0"/>
          <w:numId w:val="10"/>
        </w:numPr>
        <w:rPr>
          <w:noProof/>
        </w:rPr>
      </w:pPr>
      <w:r w:rsidRPr="000C4F8C">
        <w:rPr>
          <w:noProof/>
        </w:rPr>
        <w:t>Create a new memory module:</w:t>
      </w:r>
      <w:r w:rsidR="000329E9">
        <w:rPr>
          <w:noProof/>
        </w:rPr>
        <w:t xml:space="preserve">  </w:t>
      </w:r>
    </w:p>
    <w:p w14:paraId="206F31EF" w14:textId="77777777" w:rsidR="005201D4" w:rsidRPr="000C4F8C" w:rsidRDefault="005201D4" w:rsidP="003F45F2">
      <w:pPr>
        <w:numPr>
          <w:ilvl w:val="1"/>
          <w:numId w:val="10"/>
        </w:numPr>
        <w:rPr>
          <w:noProof/>
        </w:rPr>
      </w:pPr>
      <w:r w:rsidRPr="000C4F8C">
        <w:rPr>
          <w:b/>
          <w:bCs/>
          <w:noProof/>
        </w:rPr>
        <w:t>Size:</w:t>
      </w:r>
      <w:r w:rsidRPr="000C4F8C">
        <w:rPr>
          <w:noProof/>
        </w:rPr>
        <w:t xml:space="preserve"> 4096 words</w:t>
      </w:r>
    </w:p>
    <w:p w14:paraId="64DB5259" w14:textId="77777777" w:rsidR="005201D4" w:rsidRPr="000C4F8C" w:rsidRDefault="005201D4" w:rsidP="003F45F2">
      <w:pPr>
        <w:numPr>
          <w:ilvl w:val="1"/>
          <w:numId w:val="10"/>
        </w:numPr>
        <w:rPr>
          <w:noProof/>
        </w:rPr>
      </w:pPr>
      <w:r w:rsidRPr="000C4F8C">
        <w:rPr>
          <w:b/>
          <w:bCs/>
          <w:noProof/>
        </w:rPr>
        <w:t>Cell Size:</w:t>
      </w:r>
      <w:r w:rsidRPr="000C4F8C">
        <w:rPr>
          <w:noProof/>
        </w:rPr>
        <w:t xml:space="preserve"> 16 bits</w:t>
      </w:r>
    </w:p>
    <w:p w14:paraId="4CF306D5" w14:textId="77777777" w:rsidR="005201D4" w:rsidRPr="000C4F8C" w:rsidRDefault="005201D4" w:rsidP="003F45F2">
      <w:pPr>
        <w:numPr>
          <w:ilvl w:val="1"/>
          <w:numId w:val="10"/>
        </w:numPr>
        <w:rPr>
          <w:noProof/>
        </w:rPr>
      </w:pPr>
      <w:r w:rsidRPr="000C4F8C">
        <w:rPr>
          <w:b/>
          <w:bCs/>
          <w:noProof/>
        </w:rPr>
        <w:t>Type:</w:t>
      </w:r>
      <w:r w:rsidRPr="000C4F8C">
        <w:rPr>
          <w:noProof/>
        </w:rPr>
        <w:t xml:space="preserve"> RAM</w:t>
      </w:r>
    </w:p>
    <w:p w14:paraId="225A05CD" w14:textId="77777777" w:rsidR="005201D4" w:rsidRPr="000C4F8C" w:rsidRDefault="005201D4" w:rsidP="003F45F2">
      <w:pPr>
        <w:numPr>
          <w:ilvl w:val="1"/>
          <w:numId w:val="10"/>
        </w:numPr>
        <w:rPr>
          <w:noProof/>
        </w:rPr>
      </w:pPr>
      <w:r w:rsidRPr="000C4F8C">
        <w:rPr>
          <w:b/>
          <w:bCs/>
          <w:noProof/>
        </w:rPr>
        <w:t>Format:</w:t>
      </w:r>
      <w:r w:rsidRPr="000C4F8C">
        <w:rPr>
          <w:noProof/>
        </w:rPr>
        <w:t xml:space="preserve"> Hexadecimal</w:t>
      </w:r>
    </w:p>
    <w:p w14:paraId="729D5CF1" w14:textId="77777777" w:rsidR="005201D4" w:rsidRPr="000C4F8C" w:rsidRDefault="005201D4" w:rsidP="003F45F2">
      <w:pPr>
        <w:numPr>
          <w:ilvl w:val="0"/>
          <w:numId w:val="10"/>
        </w:numPr>
        <w:rPr>
          <w:noProof/>
        </w:rPr>
      </w:pPr>
      <w:r w:rsidRPr="000C4F8C">
        <w:rPr>
          <w:noProof/>
        </w:rPr>
        <w:t>Save the configuration</w:t>
      </w:r>
      <w:r>
        <w:rPr>
          <w:noProof/>
        </w:rPr>
        <w:t xml:space="preserve"> with </w:t>
      </w:r>
      <w:r w:rsidRPr="000C4F8C">
        <w:rPr>
          <w:b/>
          <w:bCs/>
          <w:noProof/>
        </w:rPr>
        <w:t>.cpu</w:t>
      </w:r>
      <w:r>
        <w:rPr>
          <w:noProof/>
        </w:rPr>
        <w:t xml:space="preserve"> extension</w:t>
      </w:r>
      <w:r w:rsidRPr="000C4F8C">
        <w:rPr>
          <w:noProof/>
        </w:rPr>
        <w:t>.</w:t>
      </w:r>
    </w:p>
    <w:p w14:paraId="1A0370BB" w14:textId="77777777" w:rsidR="005201D4" w:rsidRPr="00FA3CD3" w:rsidRDefault="005201D4" w:rsidP="005201D4">
      <w:pPr>
        <w:tabs>
          <w:tab w:val="left" w:pos="1340"/>
        </w:tabs>
      </w:pPr>
      <w:r>
        <w:rPr>
          <w:noProof/>
        </w:rPr>
        <w:drawing>
          <wp:inline distT="0" distB="0" distL="0" distR="0" wp14:anchorId="506DCD90" wp14:editId="1F73DCBD">
            <wp:extent cx="5731510" cy="3222625"/>
            <wp:effectExtent l="0" t="0" r="2540" b="0"/>
            <wp:docPr id="11602889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28894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6E0F" w14:textId="77777777" w:rsidR="005201D4" w:rsidRDefault="005201D4" w:rsidP="005201D4">
      <w:pPr>
        <w:jc w:val="both"/>
      </w:pPr>
      <w:r>
        <w:rPr>
          <w:noProof/>
        </w:rPr>
        <w:lastRenderedPageBreak/>
        <w:drawing>
          <wp:inline distT="0" distB="0" distL="0" distR="0" wp14:anchorId="3AE806D1" wp14:editId="725A56B1">
            <wp:extent cx="5731510" cy="3222625"/>
            <wp:effectExtent l="0" t="0" r="2540" b="0"/>
            <wp:docPr id="16533121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312171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1FAD" w14:textId="1C5B707A" w:rsidR="00765D51" w:rsidRDefault="00765D51" w:rsidP="005201D4">
      <w:pPr>
        <w:jc w:val="both"/>
      </w:pPr>
    </w:p>
    <w:p w14:paraId="52A67A89" w14:textId="77777777" w:rsidR="005201D4" w:rsidRPr="000C4F8C" w:rsidRDefault="005201D4" w:rsidP="005201D4">
      <w:pPr>
        <w:shd w:val="clear" w:color="auto" w:fill="9CC2E5" w:themeFill="accent1" w:themeFillTint="99"/>
        <w:jc w:val="center"/>
        <w:rPr>
          <w:b/>
          <w:bCs/>
          <w:i/>
          <w:iCs/>
          <w:sz w:val="28"/>
          <w:szCs w:val="26"/>
          <w:u w:val="single"/>
        </w:rPr>
      </w:pPr>
      <w:r w:rsidRPr="000C4F8C">
        <w:rPr>
          <w:b/>
          <w:bCs/>
          <w:i/>
          <w:iCs/>
          <w:sz w:val="28"/>
          <w:szCs w:val="26"/>
          <w:u w:val="single"/>
        </w:rPr>
        <w:t>Machine based on the following architecture</w:t>
      </w:r>
    </w:p>
    <w:p w14:paraId="57B7BF39" w14:textId="77777777" w:rsidR="005201D4" w:rsidRDefault="005201D4" w:rsidP="005201D4">
      <w:pPr>
        <w:keepNext/>
        <w:jc w:val="both"/>
      </w:pPr>
      <w:r>
        <w:rPr>
          <w:noProof/>
        </w:rPr>
        <w:drawing>
          <wp:inline distT="0" distB="0" distL="0" distR="0" wp14:anchorId="0EBCAB2E" wp14:editId="76FFC652">
            <wp:extent cx="5731510" cy="2364105"/>
            <wp:effectExtent l="0" t="0" r="2540" b="0"/>
            <wp:docPr id="103545676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456768" name="Picture 1" descr="A screen 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FC54C" w14:textId="5E246A7D" w:rsidR="005201D4" w:rsidRDefault="005201D4" w:rsidP="005201D4">
      <w:pPr>
        <w:pStyle w:val="Caption"/>
        <w:jc w:val="center"/>
      </w:pPr>
      <w:r>
        <w:t xml:space="preserve">Figure </w:t>
      </w:r>
      <w:r w:rsidR="003F45F2">
        <w:fldChar w:fldCharType="begin"/>
      </w:r>
      <w:r w:rsidR="003F45F2">
        <w:instrText xml:space="preserve"> SEQ Figure \* ARABIC </w:instrText>
      </w:r>
      <w:r w:rsidR="003F45F2">
        <w:fldChar w:fldCharType="separate"/>
      </w:r>
      <w:r w:rsidR="00604243">
        <w:rPr>
          <w:noProof/>
        </w:rPr>
        <w:t>1</w:t>
      </w:r>
      <w:r w:rsidR="003F45F2">
        <w:rPr>
          <w:noProof/>
        </w:rPr>
        <w:fldChar w:fldCharType="end"/>
      </w:r>
      <w:r>
        <w:t xml:space="preserve"> </w:t>
      </w:r>
      <w:r w:rsidRPr="003F616F">
        <w:t>machine based on the following architecture</w:t>
      </w:r>
    </w:p>
    <w:p w14:paraId="26B0DB6A" w14:textId="77777777" w:rsidR="005201D4" w:rsidRDefault="005201D4" w:rsidP="003F45F2">
      <w:pPr>
        <w:pStyle w:val="ListParagraph"/>
        <w:numPr>
          <w:ilvl w:val="0"/>
          <w:numId w:val="11"/>
        </w:numPr>
      </w:pPr>
      <w:r>
        <w:t>Set the indexing from the left side.</w:t>
      </w:r>
    </w:p>
    <w:p w14:paraId="69DE2D13" w14:textId="77777777" w:rsidR="005201D4" w:rsidRPr="000C4F8C" w:rsidRDefault="005201D4" w:rsidP="005201D4">
      <w:pPr>
        <w:pStyle w:val="ListParagraph"/>
      </w:pPr>
      <w:r>
        <w:t>Execute and then click on option and select indexing set it to left.</w:t>
      </w:r>
    </w:p>
    <w:p w14:paraId="0B741B41" w14:textId="77777777" w:rsidR="005201D4" w:rsidRDefault="005201D4" w:rsidP="005201D4">
      <w:pPr>
        <w:jc w:val="both"/>
      </w:pPr>
      <w:r>
        <w:rPr>
          <w:noProof/>
        </w:rPr>
        <w:lastRenderedPageBreak/>
        <w:drawing>
          <wp:inline distT="0" distB="0" distL="0" distR="0" wp14:anchorId="4D6823FC" wp14:editId="2F395F7A">
            <wp:extent cx="5731510" cy="3222625"/>
            <wp:effectExtent l="0" t="0" r="2540" b="0"/>
            <wp:docPr id="1180168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16883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64EEE" w14:textId="792916C8" w:rsidR="005201D4" w:rsidRDefault="005201D4" w:rsidP="005201D4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4710987F" wp14:editId="62B71D6C">
            <wp:extent cx="5731510" cy="3222625"/>
            <wp:effectExtent l="0" t="0" r="2540" b="0"/>
            <wp:docPr id="1520767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1676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BF7C2" w14:textId="4E97E770" w:rsidR="0002114C" w:rsidRDefault="0002114C" w:rsidP="005201D4">
      <w:pPr>
        <w:jc w:val="both"/>
        <w:rPr>
          <w:noProof/>
        </w:rPr>
      </w:pPr>
    </w:p>
    <w:p w14:paraId="349688CF" w14:textId="6BC0CDB9" w:rsidR="0002114C" w:rsidRDefault="0002114C" w:rsidP="005201D4">
      <w:pPr>
        <w:jc w:val="both"/>
        <w:rPr>
          <w:noProof/>
        </w:rPr>
      </w:pPr>
    </w:p>
    <w:p w14:paraId="5EA11449" w14:textId="1B8968FF" w:rsidR="0002114C" w:rsidRDefault="0002114C" w:rsidP="005201D4">
      <w:pPr>
        <w:jc w:val="both"/>
        <w:rPr>
          <w:noProof/>
        </w:rPr>
      </w:pPr>
    </w:p>
    <w:p w14:paraId="018DBB08" w14:textId="335B27A2" w:rsidR="0002114C" w:rsidRDefault="0002114C" w:rsidP="005201D4">
      <w:pPr>
        <w:jc w:val="both"/>
        <w:rPr>
          <w:noProof/>
        </w:rPr>
      </w:pPr>
    </w:p>
    <w:p w14:paraId="4B0C4219" w14:textId="77777777" w:rsidR="0002114C" w:rsidRDefault="0002114C" w:rsidP="005201D4">
      <w:pPr>
        <w:jc w:val="both"/>
        <w:rPr>
          <w:noProof/>
        </w:rPr>
      </w:pPr>
    </w:p>
    <w:p w14:paraId="244EAA6C" w14:textId="77777777" w:rsidR="005201D4" w:rsidRPr="000C4F8C" w:rsidRDefault="005201D4" w:rsidP="005201D4">
      <w:pPr>
        <w:pStyle w:val="Heading1"/>
        <w:shd w:val="clear" w:color="auto" w:fill="BDD6EE" w:themeFill="accent1" w:themeFillTint="66"/>
      </w:pPr>
      <w:r w:rsidRPr="000C4F8C">
        <w:lastRenderedPageBreak/>
        <w:t>Fetch Cycle:</w:t>
      </w:r>
    </w:p>
    <w:p w14:paraId="2D998A96" w14:textId="2C57E068" w:rsidR="005201D4" w:rsidRDefault="005201D4" w:rsidP="00765D51">
      <w:pPr>
        <w:spacing w:before="240"/>
      </w:pPr>
      <w:r w:rsidRPr="000C4F8C">
        <w:t>The Fetch Cycle involves the following steps:</w:t>
      </w:r>
    </w:p>
    <w:tbl>
      <w:tblPr>
        <w:tblW w:w="0" w:type="auto"/>
        <w:tblInd w:w="3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"/>
        <w:gridCol w:w="1935"/>
      </w:tblGrid>
      <w:tr w:rsidR="005201D4" w14:paraId="6E8A93EF" w14:textId="77777777" w:rsidTr="00C5502A">
        <w:trPr>
          <w:trHeight w:val="270"/>
        </w:trPr>
        <w:tc>
          <w:tcPr>
            <w:tcW w:w="465" w:type="dxa"/>
            <w:shd w:val="clear" w:color="auto" w:fill="auto"/>
          </w:tcPr>
          <w:p w14:paraId="76665CDA" w14:textId="77777777" w:rsidR="005201D4" w:rsidRPr="000C4F8C" w:rsidRDefault="005201D4" w:rsidP="00C5502A">
            <w:pPr>
              <w:tabs>
                <w:tab w:val="left" w:pos="2579"/>
              </w:tabs>
              <w:jc w:val="center"/>
              <w:rPr>
                <w:b/>
                <w:bCs/>
              </w:rPr>
            </w:pPr>
            <w:r w:rsidRPr="000C4F8C">
              <w:rPr>
                <w:b/>
                <w:bCs/>
              </w:rPr>
              <w:t>1</w:t>
            </w:r>
          </w:p>
        </w:tc>
        <w:tc>
          <w:tcPr>
            <w:tcW w:w="1935" w:type="dxa"/>
          </w:tcPr>
          <w:p w14:paraId="50051885" w14:textId="77777777" w:rsidR="005201D4" w:rsidRDefault="005201D4" w:rsidP="00C5502A">
            <w:pPr>
              <w:tabs>
                <w:tab w:val="left" w:pos="2579"/>
              </w:tabs>
            </w:pPr>
            <w:r>
              <w:t>AR &lt;- PC</w:t>
            </w:r>
          </w:p>
        </w:tc>
      </w:tr>
      <w:tr w:rsidR="005201D4" w14:paraId="1AB171A8" w14:textId="77777777" w:rsidTr="00C5502A">
        <w:trPr>
          <w:trHeight w:val="285"/>
        </w:trPr>
        <w:tc>
          <w:tcPr>
            <w:tcW w:w="465" w:type="dxa"/>
            <w:shd w:val="clear" w:color="auto" w:fill="auto"/>
          </w:tcPr>
          <w:p w14:paraId="555A2E0F" w14:textId="77777777" w:rsidR="005201D4" w:rsidRPr="000C4F8C" w:rsidRDefault="005201D4" w:rsidP="00C5502A">
            <w:pPr>
              <w:tabs>
                <w:tab w:val="left" w:pos="2579"/>
              </w:tabs>
              <w:jc w:val="center"/>
              <w:rPr>
                <w:b/>
                <w:bCs/>
              </w:rPr>
            </w:pPr>
            <w:r w:rsidRPr="000C4F8C">
              <w:rPr>
                <w:b/>
                <w:bCs/>
              </w:rPr>
              <w:t>2</w:t>
            </w:r>
          </w:p>
        </w:tc>
        <w:tc>
          <w:tcPr>
            <w:tcW w:w="1935" w:type="dxa"/>
          </w:tcPr>
          <w:p w14:paraId="7FA5E790" w14:textId="77777777" w:rsidR="005201D4" w:rsidRDefault="005201D4" w:rsidP="00C5502A">
            <w:pPr>
              <w:tabs>
                <w:tab w:val="left" w:pos="2579"/>
              </w:tabs>
            </w:pPr>
            <w:r>
              <w:t>IR &lt;- Main [AR]</w:t>
            </w:r>
          </w:p>
        </w:tc>
      </w:tr>
      <w:tr w:rsidR="005201D4" w14:paraId="4B76B773" w14:textId="77777777" w:rsidTr="00C5502A">
        <w:trPr>
          <w:trHeight w:val="241"/>
        </w:trPr>
        <w:tc>
          <w:tcPr>
            <w:tcW w:w="465" w:type="dxa"/>
            <w:shd w:val="clear" w:color="auto" w:fill="auto"/>
          </w:tcPr>
          <w:p w14:paraId="2461F4B4" w14:textId="77777777" w:rsidR="005201D4" w:rsidRPr="000C4F8C" w:rsidRDefault="005201D4" w:rsidP="00C5502A">
            <w:pPr>
              <w:tabs>
                <w:tab w:val="left" w:pos="2579"/>
              </w:tabs>
              <w:jc w:val="center"/>
              <w:rPr>
                <w:b/>
                <w:bCs/>
              </w:rPr>
            </w:pPr>
            <w:r w:rsidRPr="000C4F8C">
              <w:rPr>
                <w:b/>
                <w:bCs/>
              </w:rPr>
              <w:t>3</w:t>
            </w:r>
          </w:p>
        </w:tc>
        <w:tc>
          <w:tcPr>
            <w:tcW w:w="1935" w:type="dxa"/>
          </w:tcPr>
          <w:p w14:paraId="5CF5597B" w14:textId="77777777" w:rsidR="005201D4" w:rsidRDefault="005201D4" w:rsidP="00C5502A">
            <w:pPr>
              <w:tabs>
                <w:tab w:val="left" w:pos="2579"/>
              </w:tabs>
            </w:pPr>
            <w:r>
              <w:t>PC - INCR</w:t>
            </w:r>
          </w:p>
        </w:tc>
      </w:tr>
      <w:tr w:rsidR="005201D4" w14:paraId="0D256561" w14:textId="77777777" w:rsidTr="00C5502A">
        <w:trPr>
          <w:trHeight w:val="435"/>
        </w:trPr>
        <w:tc>
          <w:tcPr>
            <w:tcW w:w="465" w:type="dxa"/>
            <w:shd w:val="clear" w:color="auto" w:fill="auto"/>
          </w:tcPr>
          <w:p w14:paraId="2468829B" w14:textId="77777777" w:rsidR="005201D4" w:rsidRPr="000C4F8C" w:rsidRDefault="005201D4" w:rsidP="00C5502A">
            <w:pPr>
              <w:tabs>
                <w:tab w:val="left" w:pos="2579"/>
              </w:tabs>
              <w:jc w:val="center"/>
              <w:rPr>
                <w:b/>
                <w:bCs/>
              </w:rPr>
            </w:pPr>
            <w:r w:rsidRPr="000C4F8C">
              <w:rPr>
                <w:b/>
                <w:bCs/>
              </w:rPr>
              <w:t>4</w:t>
            </w:r>
          </w:p>
        </w:tc>
        <w:tc>
          <w:tcPr>
            <w:tcW w:w="1935" w:type="dxa"/>
          </w:tcPr>
          <w:p w14:paraId="58674741" w14:textId="77777777" w:rsidR="005201D4" w:rsidRDefault="005201D4" w:rsidP="00C5502A">
            <w:pPr>
              <w:tabs>
                <w:tab w:val="left" w:pos="2579"/>
              </w:tabs>
            </w:pPr>
            <w:r>
              <w:t>AR &lt;- IR (4-15)</w:t>
            </w:r>
          </w:p>
        </w:tc>
      </w:tr>
      <w:tr w:rsidR="005201D4" w14:paraId="630EFFC6" w14:textId="77777777" w:rsidTr="00C5502A">
        <w:trPr>
          <w:trHeight w:val="296"/>
        </w:trPr>
        <w:tc>
          <w:tcPr>
            <w:tcW w:w="465" w:type="dxa"/>
            <w:shd w:val="clear" w:color="auto" w:fill="auto"/>
          </w:tcPr>
          <w:p w14:paraId="6EAEE8C4" w14:textId="77777777" w:rsidR="005201D4" w:rsidRPr="000C4F8C" w:rsidRDefault="005201D4" w:rsidP="00C5502A">
            <w:pPr>
              <w:tabs>
                <w:tab w:val="left" w:pos="2579"/>
              </w:tabs>
              <w:jc w:val="center"/>
              <w:rPr>
                <w:b/>
                <w:bCs/>
              </w:rPr>
            </w:pPr>
            <w:r w:rsidRPr="000C4F8C">
              <w:rPr>
                <w:b/>
                <w:bCs/>
              </w:rPr>
              <w:t>5</w:t>
            </w:r>
          </w:p>
        </w:tc>
        <w:tc>
          <w:tcPr>
            <w:tcW w:w="1935" w:type="dxa"/>
          </w:tcPr>
          <w:p w14:paraId="47249FB0" w14:textId="77777777" w:rsidR="005201D4" w:rsidRDefault="005201D4" w:rsidP="00C5502A">
            <w:pPr>
              <w:tabs>
                <w:tab w:val="left" w:pos="2579"/>
              </w:tabs>
            </w:pPr>
            <w:r>
              <w:t>DECODE – IR</w:t>
            </w:r>
          </w:p>
        </w:tc>
      </w:tr>
    </w:tbl>
    <w:p w14:paraId="51772ACB" w14:textId="77777777" w:rsidR="005201D4" w:rsidRPr="000C4F8C" w:rsidRDefault="005201D4" w:rsidP="005201D4"/>
    <w:p w14:paraId="63B17BBF" w14:textId="77777777" w:rsidR="005201D4" w:rsidRPr="000C4F8C" w:rsidRDefault="005201D4" w:rsidP="003F45F2">
      <w:pPr>
        <w:numPr>
          <w:ilvl w:val="0"/>
          <w:numId w:val="12"/>
        </w:numPr>
      </w:pPr>
      <w:r w:rsidRPr="000C4F8C">
        <w:t xml:space="preserve">Transfer the address from </w:t>
      </w:r>
      <w:r w:rsidRPr="000C4F8C">
        <w:rPr>
          <w:b/>
          <w:bCs/>
        </w:rPr>
        <w:t>PC to AR</w:t>
      </w:r>
      <w:r w:rsidRPr="000C4F8C">
        <w:t>.</w:t>
      </w:r>
    </w:p>
    <w:p w14:paraId="34C664EC" w14:textId="77777777" w:rsidR="005201D4" w:rsidRDefault="005201D4" w:rsidP="005201D4">
      <w:pPr>
        <w:tabs>
          <w:tab w:val="left" w:pos="5258"/>
        </w:tabs>
        <w:rPr>
          <w:noProof/>
        </w:rPr>
      </w:pPr>
    </w:p>
    <w:p w14:paraId="3A1A917E" w14:textId="75054F0B" w:rsidR="005201D4" w:rsidRDefault="005201D4" w:rsidP="005201D4">
      <w:pPr>
        <w:tabs>
          <w:tab w:val="left" w:pos="5258"/>
        </w:tabs>
      </w:pPr>
      <w:r>
        <w:rPr>
          <w:noProof/>
        </w:rPr>
        <w:drawing>
          <wp:inline distT="0" distB="0" distL="0" distR="0" wp14:anchorId="25F0978C" wp14:editId="19F28B23">
            <wp:extent cx="5731510" cy="3222625"/>
            <wp:effectExtent l="0" t="0" r="2540" b="0"/>
            <wp:docPr id="82617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17421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660EA" w14:textId="77777777" w:rsidR="0002114C" w:rsidRDefault="0002114C" w:rsidP="005201D4">
      <w:pPr>
        <w:tabs>
          <w:tab w:val="left" w:pos="5258"/>
        </w:tabs>
      </w:pPr>
    </w:p>
    <w:p w14:paraId="28728D7E" w14:textId="3DFD327D" w:rsidR="005201D4" w:rsidRPr="00765D51" w:rsidRDefault="005201D4" w:rsidP="003F45F2">
      <w:pPr>
        <w:numPr>
          <w:ilvl w:val="0"/>
          <w:numId w:val="12"/>
        </w:numPr>
      </w:pPr>
      <w:r w:rsidRPr="000C4F8C">
        <w:t xml:space="preserve">Read the instruction from memory into </w:t>
      </w:r>
      <w:r w:rsidRPr="000C4F8C">
        <w:rPr>
          <w:b/>
          <w:bCs/>
        </w:rPr>
        <w:t>IR</w:t>
      </w:r>
      <w:r w:rsidRPr="000C4F8C">
        <w:t>.</w:t>
      </w:r>
    </w:p>
    <w:p w14:paraId="2EE7C5B4" w14:textId="1CEEE50A" w:rsidR="005201D4" w:rsidRDefault="005201D4" w:rsidP="00765D51">
      <w:pPr>
        <w:tabs>
          <w:tab w:val="left" w:pos="3834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08D076D0" wp14:editId="406ACCC6">
            <wp:extent cx="5731510" cy="3222625"/>
            <wp:effectExtent l="0" t="0" r="2540" b="0"/>
            <wp:docPr id="12217887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788746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57D10" w14:textId="77777777" w:rsidR="0002114C" w:rsidRPr="00016F1C" w:rsidRDefault="0002114C" w:rsidP="00765D51">
      <w:pPr>
        <w:tabs>
          <w:tab w:val="left" w:pos="3834"/>
        </w:tabs>
        <w:rPr>
          <w:noProof/>
        </w:rPr>
      </w:pPr>
    </w:p>
    <w:p w14:paraId="0C9865CE" w14:textId="77777777" w:rsidR="005201D4" w:rsidRPr="000C4F8C" w:rsidRDefault="005201D4" w:rsidP="003F45F2">
      <w:pPr>
        <w:numPr>
          <w:ilvl w:val="0"/>
          <w:numId w:val="12"/>
        </w:numPr>
      </w:pPr>
      <w:r w:rsidRPr="000C4F8C">
        <w:t xml:space="preserve">Increment </w:t>
      </w:r>
      <w:r w:rsidRPr="000C4F8C">
        <w:rPr>
          <w:b/>
          <w:bCs/>
        </w:rPr>
        <w:t>PC</w:t>
      </w:r>
      <w:r w:rsidRPr="000C4F8C">
        <w:t xml:space="preserve"> to point to the next instruction.</w:t>
      </w:r>
    </w:p>
    <w:p w14:paraId="4D865A64" w14:textId="77777777" w:rsidR="005201D4" w:rsidRDefault="005201D4" w:rsidP="005201D4">
      <w:pPr>
        <w:rPr>
          <w:noProof/>
        </w:rPr>
      </w:pPr>
    </w:p>
    <w:p w14:paraId="36467DE7" w14:textId="45641E54" w:rsidR="005201D4" w:rsidRDefault="005201D4" w:rsidP="005201D4">
      <w:pPr>
        <w:tabs>
          <w:tab w:val="left" w:pos="2579"/>
        </w:tabs>
      </w:pPr>
      <w:r>
        <w:rPr>
          <w:noProof/>
        </w:rPr>
        <w:drawing>
          <wp:inline distT="0" distB="0" distL="0" distR="0" wp14:anchorId="5C3E9F25" wp14:editId="696C38C3">
            <wp:extent cx="5731510" cy="3222625"/>
            <wp:effectExtent l="0" t="0" r="2540" b="0"/>
            <wp:docPr id="981359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3599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68F0" w14:textId="77777777" w:rsidR="0002114C" w:rsidRDefault="0002114C" w:rsidP="005201D4">
      <w:pPr>
        <w:tabs>
          <w:tab w:val="left" w:pos="2579"/>
        </w:tabs>
      </w:pPr>
    </w:p>
    <w:p w14:paraId="4958DD03" w14:textId="77777777" w:rsidR="005201D4" w:rsidRDefault="005201D4" w:rsidP="003F45F2">
      <w:pPr>
        <w:numPr>
          <w:ilvl w:val="0"/>
          <w:numId w:val="12"/>
        </w:numPr>
      </w:pPr>
      <w:r w:rsidRPr="000C4F8C">
        <w:t xml:space="preserve">Extract the address part of the instruction and transfer it to </w:t>
      </w:r>
      <w:r w:rsidRPr="000C4F8C">
        <w:rPr>
          <w:b/>
          <w:bCs/>
        </w:rPr>
        <w:t>AR</w:t>
      </w:r>
      <w:r w:rsidRPr="000C4F8C">
        <w:t>.</w:t>
      </w:r>
    </w:p>
    <w:p w14:paraId="71238A9D" w14:textId="7C205479" w:rsidR="005201D4" w:rsidRDefault="005201D4" w:rsidP="005201D4">
      <w:pPr>
        <w:ind w:left="360"/>
      </w:pPr>
      <w:r>
        <w:rPr>
          <w:noProof/>
        </w:rPr>
        <w:lastRenderedPageBreak/>
        <w:drawing>
          <wp:inline distT="0" distB="0" distL="0" distR="0" wp14:anchorId="77CA8760" wp14:editId="2FB8555A">
            <wp:extent cx="5731510" cy="3222625"/>
            <wp:effectExtent l="0" t="0" r="2540" b="0"/>
            <wp:docPr id="1955702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70273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AD20" w14:textId="77777777" w:rsidR="0002114C" w:rsidRPr="000C4F8C" w:rsidRDefault="0002114C" w:rsidP="005201D4">
      <w:pPr>
        <w:ind w:left="360"/>
      </w:pPr>
    </w:p>
    <w:p w14:paraId="7B8990A8" w14:textId="77777777" w:rsidR="005201D4" w:rsidRPr="000C4F8C" w:rsidRDefault="005201D4" w:rsidP="003F45F2">
      <w:pPr>
        <w:numPr>
          <w:ilvl w:val="0"/>
          <w:numId w:val="12"/>
        </w:numPr>
      </w:pPr>
      <w:r w:rsidRPr="000C4F8C">
        <w:t>Decode the instruction for execution.</w:t>
      </w:r>
    </w:p>
    <w:p w14:paraId="677F8553" w14:textId="77777777" w:rsidR="005201D4" w:rsidRDefault="005201D4" w:rsidP="005201D4">
      <w:pPr>
        <w:tabs>
          <w:tab w:val="left" w:pos="2579"/>
        </w:tabs>
      </w:pPr>
    </w:p>
    <w:p w14:paraId="222AAA94" w14:textId="77777777" w:rsidR="005201D4" w:rsidRDefault="005201D4" w:rsidP="005201D4">
      <w:pPr>
        <w:tabs>
          <w:tab w:val="left" w:pos="2579"/>
        </w:tabs>
      </w:pPr>
      <w:r>
        <w:rPr>
          <w:noProof/>
        </w:rPr>
        <w:drawing>
          <wp:inline distT="0" distB="0" distL="0" distR="0" wp14:anchorId="4DAF31B0" wp14:editId="55121E87">
            <wp:extent cx="5731510" cy="3222625"/>
            <wp:effectExtent l="0" t="0" r="2540" b="0"/>
            <wp:docPr id="1967067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06790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EB90B" w14:textId="77777777" w:rsidR="005201D4" w:rsidRDefault="005201D4" w:rsidP="005201D4">
      <w:pPr>
        <w:tabs>
          <w:tab w:val="left" w:pos="2579"/>
        </w:tabs>
      </w:pPr>
    </w:p>
    <w:p w14:paraId="10B17E69" w14:textId="02A3F556" w:rsidR="00DD30FC" w:rsidRDefault="00DD30FC" w:rsidP="00765D51">
      <w:pPr>
        <w:pStyle w:val="Heading1"/>
        <w:shd w:val="clear" w:color="auto" w:fill="9CC2E5" w:themeFill="accent1" w:themeFillTint="99"/>
      </w:pPr>
      <w:r>
        <w:lastRenderedPageBreak/>
        <w:t>Fetch Execution</w:t>
      </w:r>
      <w:r>
        <w:tab/>
      </w:r>
    </w:p>
    <w:p w14:paraId="579C9549" w14:textId="563CEBDA" w:rsidR="00DD30FC" w:rsidRDefault="00DD30FC" w:rsidP="00DD30FC">
      <w:pPr>
        <w:tabs>
          <w:tab w:val="left" w:pos="3192"/>
        </w:tabs>
        <w:rPr>
          <w:noProof/>
        </w:rPr>
      </w:pPr>
      <w:r>
        <w:rPr>
          <w:noProof/>
        </w:rPr>
        <w:drawing>
          <wp:inline distT="0" distB="0" distL="0" distR="0" wp14:anchorId="7A30DE30" wp14:editId="21CD582F">
            <wp:extent cx="5731510" cy="3222625"/>
            <wp:effectExtent l="0" t="0" r="2540" b="0"/>
            <wp:docPr id="4764136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1368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46E10" w14:textId="77777777" w:rsidR="00DD30FC" w:rsidRDefault="00DD30FC" w:rsidP="00DD30FC">
      <w:pPr>
        <w:rPr>
          <w:noProof/>
        </w:rPr>
      </w:pPr>
    </w:p>
    <w:p w14:paraId="400584E3" w14:textId="77777777" w:rsidR="00DD30FC" w:rsidRDefault="00DD30FC" w:rsidP="00DD30FC">
      <w:pPr>
        <w:tabs>
          <w:tab w:val="left" w:pos="2579"/>
        </w:tabs>
      </w:pPr>
      <w:r>
        <w:rPr>
          <w:noProof/>
        </w:rPr>
        <w:drawing>
          <wp:inline distT="0" distB="0" distL="0" distR="0" wp14:anchorId="089A7EE1" wp14:editId="2A022CDF">
            <wp:extent cx="5731510" cy="3222625"/>
            <wp:effectExtent l="0" t="0" r="2540" b="0"/>
            <wp:docPr id="14786651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6651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7BF80" w14:textId="77777777" w:rsidR="00DD30FC" w:rsidRDefault="00DD30FC" w:rsidP="00DD30FC">
      <w:pPr>
        <w:tabs>
          <w:tab w:val="left" w:pos="2579"/>
        </w:tabs>
      </w:pPr>
    </w:p>
    <w:p w14:paraId="400A4C78" w14:textId="6FB32D27" w:rsidR="00DD30FC" w:rsidRDefault="00DD30FC" w:rsidP="00DD30FC">
      <w:pPr>
        <w:tabs>
          <w:tab w:val="left" w:pos="2579"/>
        </w:tabs>
      </w:pPr>
      <w:r>
        <w:rPr>
          <w:noProof/>
        </w:rPr>
        <w:lastRenderedPageBreak/>
        <w:drawing>
          <wp:inline distT="0" distB="0" distL="0" distR="0" wp14:anchorId="47D83125" wp14:editId="56C86B64">
            <wp:extent cx="5731510" cy="3222625"/>
            <wp:effectExtent l="0" t="0" r="2540" b="0"/>
            <wp:docPr id="618202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20233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46F8F" w14:textId="77777777" w:rsidR="00DD30FC" w:rsidRDefault="00DD30FC" w:rsidP="00DD30FC">
      <w:pPr>
        <w:tabs>
          <w:tab w:val="left" w:pos="2579"/>
        </w:tabs>
      </w:pPr>
    </w:p>
    <w:p w14:paraId="1ED8A43B" w14:textId="77777777" w:rsidR="00DD30FC" w:rsidRDefault="00DD30FC" w:rsidP="00DD30FC">
      <w:pPr>
        <w:tabs>
          <w:tab w:val="left" w:pos="2579"/>
        </w:tabs>
      </w:pPr>
      <w:r>
        <w:rPr>
          <w:noProof/>
        </w:rPr>
        <w:drawing>
          <wp:inline distT="0" distB="0" distL="0" distR="0" wp14:anchorId="43B5FDEA" wp14:editId="37DAD233">
            <wp:extent cx="5731510" cy="3222625"/>
            <wp:effectExtent l="0" t="0" r="2540" b="0"/>
            <wp:docPr id="8289176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917652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138C2" w14:textId="77777777" w:rsidR="00DD30FC" w:rsidRDefault="00DD30FC" w:rsidP="00DD30FC">
      <w:pPr>
        <w:tabs>
          <w:tab w:val="left" w:pos="2579"/>
        </w:tabs>
      </w:pPr>
    </w:p>
    <w:p w14:paraId="2D8B55B3" w14:textId="77777777" w:rsidR="00DD30FC" w:rsidRDefault="00DD30FC" w:rsidP="00DD30FC">
      <w:pPr>
        <w:tabs>
          <w:tab w:val="left" w:pos="2579"/>
        </w:tabs>
      </w:pPr>
      <w:r>
        <w:rPr>
          <w:noProof/>
        </w:rPr>
        <w:lastRenderedPageBreak/>
        <w:drawing>
          <wp:inline distT="0" distB="0" distL="0" distR="0" wp14:anchorId="60BEC059" wp14:editId="10E5FDA9">
            <wp:extent cx="5731510" cy="3222625"/>
            <wp:effectExtent l="0" t="0" r="2540" b="0"/>
            <wp:docPr id="13238603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86031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38B2B" w14:textId="77777777" w:rsidR="00DD30FC" w:rsidRDefault="00DD30FC" w:rsidP="00DD30FC">
      <w:pPr>
        <w:tabs>
          <w:tab w:val="left" w:pos="2579"/>
        </w:tabs>
      </w:pPr>
    </w:p>
    <w:p w14:paraId="66DED3F9" w14:textId="77777777" w:rsidR="00DD30FC" w:rsidRDefault="00DD30FC" w:rsidP="00DD30FC">
      <w:pPr>
        <w:tabs>
          <w:tab w:val="left" w:pos="2579"/>
        </w:tabs>
      </w:pPr>
      <w:r>
        <w:rPr>
          <w:noProof/>
        </w:rPr>
        <w:drawing>
          <wp:inline distT="0" distB="0" distL="0" distR="0" wp14:anchorId="62410260" wp14:editId="73050FBD">
            <wp:extent cx="5731510" cy="3222625"/>
            <wp:effectExtent l="0" t="0" r="2540" b="0"/>
            <wp:docPr id="13517339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33988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BB63A" w14:textId="77777777" w:rsidR="00DD30FC" w:rsidRPr="00016F1C" w:rsidRDefault="00DD30FC" w:rsidP="00DD30FC">
      <w:pPr>
        <w:tabs>
          <w:tab w:val="left" w:pos="2579"/>
        </w:tabs>
      </w:pPr>
    </w:p>
    <w:p w14:paraId="343D7BBE" w14:textId="75BB1CA6" w:rsidR="00DD30FC" w:rsidRDefault="00DD30FC" w:rsidP="00DD30FC">
      <w:pPr>
        <w:tabs>
          <w:tab w:val="left" w:pos="1881"/>
        </w:tabs>
      </w:pPr>
    </w:p>
    <w:p w14:paraId="26470697" w14:textId="1DC0E299" w:rsidR="000329E9" w:rsidRDefault="000329E9" w:rsidP="00DD30FC">
      <w:pPr>
        <w:tabs>
          <w:tab w:val="left" w:pos="1881"/>
        </w:tabs>
      </w:pPr>
    </w:p>
    <w:p w14:paraId="0BC1C2C7" w14:textId="196C1142" w:rsidR="000329E9" w:rsidRDefault="000329E9" w:rsidP="00DD30FC">
      <w:pPr>
        <w:tabs>
          <w:tab w:val="left" w:pos="1881"/>
        </w:tabs>
      </w:pPr>
    </w:p>
    <w:p w14:paraId="61DECC9E" w14:textId="5F426111" w:rsidR="000329E9" w:rsidRDefault="000329E9" w:rsidP="00DD30FC">
      <w:pPr>
        <w:tabs>
          <w:tab w:val="left" w:pos="1881"/>
        </w:tabs>
      </w:pPr>
    </w:p>
    <w:p w14:paraId="0B824732" w14:textId="667986A1" w:rsidR="000329E9" w:rsidRDefault="000329E9" w:rsidP="00DD30FC">
      <w:pPr>
        <w:tabs>
          <w:tab w:val="left" w:pos="1881"/>
        </w:tabs>
      </w:pPr>
    </w:p>
    <w:p w14:paraId="5F2EBD88" w14:textId="766E216D" w:rsidR="000329E9" w:rsidRDefault="000329E9" w:rsidP="000329E9">
      <w:pPr>
        <w:tabs>
          <w:tab w:val="left" w:pos="1881"/>
        </w:tabs>
        <w:jc w:val="center"/>
        <w:rPr>
          <w:b/>
          <w:sz w:val="28"/>
        </w:rPr>
      </w:pPr>
      <w:r w:rsidRPr="000329E9">
        <w:rPr>
          <w:b/>
          <w:sz w:val="28"/>
        </w:rPr>
        <w:lastRenderedPageBreak/>
        <w:t>Lab Tasks</w:t>
      </w:r>
    </w:p>
    <w:p w14:paraId="281C5B52" w14:textId="4D4E5392" w:rsidR="000329E9" w:rsidRPr="000329E9" w:rsidRDefault="000329E9" w:rsidP="000329E9">
      <w:pPr>
        <w:pStyle w:val="ListParagraph"/>
        <w:numPr>
          <w:ilvl w:val="0"/>
          <w:numId w:val="13"/>
        </w:numPr>
        <w:tabs>
          <w:tab w:val="left" w:pos="1881"/>
        </w:tabs>
        <w:rPr>
          <w:b/>
          <w:sz w:val="28"/>
        </w:rPr>
      </w:pPr>
      <w:r>
        <w:t xml:space="preserve">Write a </w:t>
      </w:r>
      <w:r w:rsidRPr="006F3670">
        <w:rPr>
          <w:rStyle w:val="Strong"/>
          <w:b w:val="0"/>
        </w:rPr>
        <w:t>detailed explanation</w:t>
      </w:r>
      <w:r w:rsidRPr="006F3670">
        <w:rPr>
          <w:b/>
        </w:rPr>
        <w:t xml:space="preserve"> </w:t>
      </w:r>
      <w:r>
        <w:t>of how the Fetch-Decode-Execute cycle works.</w:t>
      </w:r>
    </w:p>
    <w:p w14:paraId="50E8DFB4" w14:textId="061A0A63" w:rsidR="000329E9" w:rsidRPr="000329E9" w:rsidRDefault="000329E9" w:rsidP="000329E9">
      <w:pPr>
        <w:pStyle w:val="ListParagraph"/>
        <w:numPr>
          <w:ilvl w:val="0"/>
          <w:numId w:val="13"/>
        </w:numPr>
        <w:tabs>
          <w:tab w:val="left" w:pos="1881"/>
        </w:tabs>
        <w:rPr>
          <w:b/>
          <w:sz w:val="28"/>
        </w:rPr>
      </w:pPr>
      <w:r>
        <w:t>Use a simple instruction as an example and describe each step.</w:t>
      </w:r>
    </w:p>
    <w:p w14:paraId="5FF3E248" w14:textId="24DEE31D" w:rsidR="006F3670" w:rsidRPr="006F3670" w:rsidRDefault="000329E9" w:rsidP="006F3670">
      <w:pPr>
        <w:pStyle w:val="ListParagraph"/>
        <w:numPr>
          <w:ilvl w:val="0"/>
          <w:numId w:val="13"/>
        </w:numPr>
        <w:tabs>
          <w:tab w:val="left" w:pos="1881"/>
        </w:tabs>
        <w:rPr>
          <w:rStyle w:val="Strong"/>
          <w:bCs w:val="0"/>
          <w:sz w:val="28"/>
        </w:rPr>
      </w:pPr>
      <w:r>
        <w:t xml:space="preserve">Explain the role of </w:t>
      </w:r>
      <w:r w:rsidR="00396C75">
        <w:rPr>
          <w:rStyle w:val="Strong"/>
          <w:b w:val="0"/>
        </w:rPr>
        <w:t xml:space="preserve">PC, AR, IR, AC and </w:t>
      </w:r>
      <w:bookmarkStart w:id="0" w:name="_GoBack"/>
      <w:bookmarkEnd w:id="0"/>
      <w:r w:rsidR="006F3670">
        <w:rPr>
          <w:rStyle w:val="Strong"/>
          <w:b w:val="0"/>
        </w:rPr>
        <w:t>DR</w:t>
      </w:r>
      <w:r w:rsidR="006F3670" w:rsidRPr="006F3670">
        <w:rPr>
          <w:rStyle w:val="Strong"/>
          <w:b w:val="0"/>
        </w:rPr>
        <w:t xml:space="preserve"> in your own words</w:t>
      </w:r>
      <w:r w:rsidR="006F3670">
        <w:rPr>
          <w:rStyle w:val="Strong"/>
          <w:b w:val="0"/>
        </w:rPr>
        <w:t>.</w:t>
      </w:r>
    </w:p>
    <w:p w14:paraId="2A995AD1" w14:textId="77777777" w:rsidR="006F3670" w:rsidRPr="006F3670" w:rsidRDefault="006F3670" w:rsidP="006F3670">
      <w:pPr>
        <w:pStyle w:val="ListParagraph"/>
        <w:numPr>
          <w:ilvl w:val="0"/>
          <w:numId w:val="13"/>
        </w:numPr>
        <w:tabs>
          <w:tab w:val="left" w:pos="1881"/>
        </w:tabs>
        <w:rPr>
          <w:b/>
          <w:sz w:val="28"/>
        </w:rPr>
      </w:pPr>
      <w:r w:rsidRPr="006F3670">
        <w:rPr>
          <w:rFonts w:ascii="Times New Roman" w:eastAsia="Times New Roman" w:hAnsi="Times New Roman" w:cs="Times New Roman"/>
          <w:szCs w:val="24"/>
        </w:rPr>
        <w:t xml:space="preserve">What is the function of the </w:t>
      </w:r>
      <w:r w:rsidRPr="006F3670">
        <w:rPr>
          <w:rFonts w:ascii="Times New Roman" w:eastAsia="Times New Roman" w:hAnsi="Times New Roman" w:cs="Times New Roman"/>
          <w:bCs/>
          <w:szCs w:val="24"/>
        </w:rPr>
        <w:t>Arithmetic Logic Unit (ALU</w:t>
      </w:r>
      <w:r w:rsidRPr="006F3670">
        <w:rPr>
          <w:rFonts w:ascii="Times New Roman" w:eastAsia="Times New Roman" w:hAnsi="Times New Roman" w:cs="Times New Roman"/>
          <w:b/>
          <w:bCs/>
          <w:szCs w:val="24"/>
        </w:rPr>
        <w:t>)</w:t>
      </w:r>
      <w:r w:rsidRPr="006F3670">
        <w:rPr>
          <w:rFonts w:ascii="Times New Roman" w:eastAsia="Times New Roman" w:hAnsi="Times New Roman" w:cs="Times New Roman"/>
          <w:szCs w:val="24"/>
        </w:rPr>
        <w:t xml:space="preserve"> in CPU operations? </w:t>
      </w:r>
    </w:p>
    <w:p w14:paraId="300D2094" w14:textId="2F3DE820" w:rsidR="000329E9" w:rsidRPr="00746627" w:rsidRDefault="006F3670" w:rsidP="00746627">
      <w:pPr>
        <w:pStyle w:val="ListParagraph"/>
        <w:tabs>
          <w:tab w:val="left" w:pos="1881"/>
        </w:tabs>
        <w:rPr>
          <w:b/>
          <w:sz w:val="28"/>
        </w:rPr>
      </w:pPr>
      <w:r>
        <w:rPr>
          <w:rFonts w:ascii="Times New Roman" w:eastAsia="Times New Roman" w:hAnsi="Times New Roman" w:cs="Times New Roman"/>
          <w:szCs w:val="24"/>
        </w:rPr>
        <w:t>How does ALU</w:t>
      </w:r>
      <w:r w:rsidRPr="006F3670">
        <w:rPr>
          <w:rFonts w:ascii="Times New Roman" w:eastAsia="Times New Roman" w:hAnsi="Times New Roman" w:cs="Times New Roman"/>
          <w:szCs w:val="24"/>
        </w:rPr>
        <w:t xml:space="preserve"> interact with registers and memory?</w:t>
      </w:r>
    </w:p>
    <w:p w14:paraId="74FEEBD0" w14:textId="7657F8C4" w:rsidR="00746627" w:rsidRPr="006F3670" w:rsidRDefault="00746627" w:rsidP="006F3670">
      <w:pPr>
        <w:pStyle w:val="ListParagraph"/>
        <w:numPr>
          <w:ilvl w:val="0"/>
          <w:numId w:val="13"/>
        </w:numPr>
        <w:tabs>
          <w:tab w:val="left" w:pos="1881"/>
        </w:tabs>
        <w:rPr>
          <w:b/>
          <w:sz w:val="28"/>
        </w:rPr>
      </w:pPr>
      <w:r>
        <w:t>Create a new base machine and c</w:t>
      </w:r>
      <w:r>
        <w:t>hange the bit width of a register (e.g., m</w:t>
      </w:r>
      <w:r>
        <w:t xml:space="preserve">ake AC 8-bit instead of 16-bit) </w:t>
      </w:r>
    </w:p>
    <w:sectPr w:rsidR="00746627" w:rsidRPr="006F3670" w:rsidSect="003E7B39">
      <w:headerReference w:type="default" r:id="rId34"/>
      <w:footerReference w:type="default" r:id="rId35"/>
      <w:pgSz w:w="11906" w:h="16838" w:code="9"/>
      <w:pgMar w:top="1710" w:right="1440" w:bottom="1440" w:left="1440" w:header="720" w:footer="720" w:gutter="0"/>
      <w:pgBorders w:offsetFrom="page">
        <w:top w:val="thinThickSmallGap" w:sz="24" w:space="24" w:color="9CC2E5" w:themeColor="accent1" w:themeTint="99"/>
        <w:left w:val="thinThickSmallGap" w:sz="24" w:space="24" w:color="9CC2E5" w:themeColor="accent1" w:themeTint="99"/>
        <w:bottom w:val="thickThinSmallGap" w:sz="24" w:space="24" w:color="9CC2E5" w:themeColor="accent1" w:themeTint="99"/>
        <w:right w:val="thickThinSmallGap" w:sz="24" w:space="24" w:color="9CC2E5" w:themeColor="accent1" w:themeTint="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EB465" w14:textId="77777777" w:rsidR="00F76591" w:rsidRDefault="00F76591" w:rsidP="00222145">
      <w:pPr>
        <w:spacing w:after="0" w:line="240" w:lineRule="auto"/>
      </w:pPr>
      <w:r>
        <w:separator/>
      </w:r>
    </w:p>
  </w:endnote>
  <w:endnote w:type="continuationSeparator" w:id="0">
    <w:p w14:paraId="24445E9B" w14:textId="77777777" w:rsidR="00F76591" w:rsidRDefault="00F76591" w:rsidP="00222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</w:rPr>
      <w:id w:val="-1791739449"/>
      <w:docPartObj>
        <w:docPartGallery w:val="Page Numbers (Bottom of Page)"/>
        <w:docPartUnique/>
      </w:docPartObj>
    </w:sdtPr>
    <w:sdtEndPr/>
    <w:sdtContent>
      <w:p w14:paraId="106A87AF" w14:textId="4A56ADF4" w:rsidR="006E3CEC" w:rsidRPr="00675278" w:rsidRDefault="0051679E" w:rsidP="006E3CEC">
        <w:pPr>
          <w:pStyle w:val="Footer"/>
          <w:rPr>
            <w:sz w:val="18"/>
          </w:rPr>
        </w:pPr>
        <w:r w:rsidRPr="00675278">
          <w:rPr>
            <w:sz w:val="18"/>
          </w:rPr>
          <w:tab/>
        </w:r>
        <w:sdt>
          <w:sdtPr>
            <w:rPr>
              <w:sz w:val="18"/>
            </w:rPr>
            <w:id w:val="-844013112"/>
            <w:docPartObj>
              <w:docPartGallery w:val="Page Numbers (Top of Page)"/>
              <w:docPartUnique/>
            </w:docPartObj>
          </w:sdtPr>
          <w:sdtEndPr/>
          <w:sdtContent>
            <w:r w:rsidR="006E3CEC" w:rsidRPr="00675278">
              <w:rPr>
                <w:sz w:val="18"/>
              </w:rPr>
              <w:t xml:space="preserve">Page </w:t>
            </w:r>
            <w:r w:rsidR="006E3CEC" w:rsidRPr="00675278">
              <w:rPr>
                <w:b/>
                <w:bCs/>
                <w:sz w:val="20"/>
                <w:szCs w:val="24"/>
              </w:rPr>
              <w:fldChar w:fldCharType="begin"/>
            </w:r>
            <w:r w:rsidR="006E3CEC" w:rsidRPr="00675278">
              <w:rPr>
                <w:b/>
                <w:bCs/>
                <w:sz w:val="18"/>
              </w:rPr>
              <w:instrText xml:space="preserve"> PAGE </w:instrText>
            </w:r>
            <w:r w:rsidR="006E3CEC" w:rsidRPr="00675278">
              <w:rPr>
                <w:b/>
                <w:bCs/>
                <w:sz w:val="20"/>
                <w:szCs w:val="24"/>
              </w:rPr>
              <w:fldChar w:fldCharType="separate"/>
            </w:r>
            <w:r w:rsidR="00396C75">
              <w:rPr>
                <w:b/>
                <w:bCs/>
                <w:noProof/>
                <w:sz w:val="18"/>
              </w:rPr>
              <w:t>17</w:t>
            </w:r>
            <w:r w:rsidR="006E3CEC" w:rsidRPr="00675278">
              <w:rPr>
                <w:b/>
                <w:bCs/>
                <w:sz w:val="20"/>
                <w:szCs w:val="24"/>
              </w:rPr>
              <w:fldChar w:fldCharType="end"/>
            </w:r>
            <w:r w:rsidR="006E3CEC" w:rsidRPr="00675278">
              <w:rPr>
                <w:sz w:val="18"/>
              </w:rPr>
              <w:t xml:space="preserve"> of </w:t>
            </w:r>
            <w:r w:rsidR="006E3CEC" w:rsidRPr="00675278">
              <w:rPr>
                <w:b/>
                <w:bCs/>
                <w:sz w:val="20"/>
                <w:szCs w:val="24"/>
              </w:rPr>
              <w:fldChar w:fldCharType="begin"/>
            </w:r>
            <w:r w:rsidR="006E3CEC" w:rsidRPr="00675278">
              <w:rPr>
                <w:b/>
                <w:bCs/>
                <w:sz w:val="18"/>
              </w:rPr>
              <w:instrText xml:space="preserve"> NUMPAGES  </w:instrText>
            </w:r>
            <w:r w:rsidR="006E3CEC" w:rsidRPr="00675278">
              <w:rPr>
                <w:b/>
                <w:bCs/>
                <w:sz w:val="20"/>
                <w:szCs w:val="24"/>
              </w:rPr>
              <w:fldChar w:fldCharType="separate"/>
            </w:r>
            <w:r w:rsidR="00396C75">
              <w:rPr>
                <w:b/>
                <w:bCs/>
                <w:noProof/>
                <w:sz w:val="18"/>
              </w:rPr>
              <w:t>17</w:t>
            </w:r>
            <w:r w:rsidR="006E3CEC" w:rsidRPr="00675278">
              <w:rPr>
                <w:b/>
                <w:bCs/>
                <w:sz w:val="20"/>
                <w:szCs w:val="24"/>
              </w:rPr>
              <w:fldChar w:fldCharType="end"/>
            </w:r>
            <w:r w:rsidRPr="00675278">
              <w:rPr>
                <w:b/>
                <w:bCs/>
                <w:sz w:val="20"/>
                <w:szCs w:val="24"/>
              </w:rPr>
              <w:tab/>
            </w:r>
          </w:sdtContent>
        </w:sdt>
      </w:p>
    </w:sdtContent>
  </w:sdt>
  <w:p w14:paraId="61E3F919" w14:textId="77777777" w:rsidR="006E3CEC" w:rsidRPr="00675278" w:rsidRDefault="006E3CEC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5631A4" w14:textId="77777777" w:rsidR="00F76591" w:rsidRDefault="00F76591" w:rsidP="00222145">
      <w:pPr>
        <w:spacing w:after="0" w:line="240" w:lineRule="auto"/>
      </w:pPr>
      <w:r>
        <w:separator/>
      </w:r>
    </w:p>
  </w:footnote>
  <w:footnote w:type="continuationSeparator" w:id="0">
    <w:p w14:paraId="6EE5AD43" w14:textId="77777777" w:rsidR="00F76591" w:rsidRDefault="00F76591" w:rsidP="002221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68FAFC" w14:textId="6621E1A9" w:rsidR="00D961D5" w:rsidRDefault="00D961D5" w:rsidP="003E7B3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708F5"/>
    <w:multiLevelType w:val="multilevel"/>
    <w:tmpl w:val="2ADC9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  <w:sz w:val="24"/>
        <w:szCs w:val="2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F93445"/>
    <w:multiLevelType w:val="multilevel"/>
    <w:tmpl w:val="16ECD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F65201"/>
    <w:multiLevelType w:val="hybridMultilevel"/>
    <w:tmpl w:val="565803E8"/>
    <w:lvl w:ilvl="0" w:tplc="2000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2E08227B"/>
    <w:multiLevelType w:val="hybridMultilevel"/>
    <w:tmpl w:val="FF0C39E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141328"/>
    <w:multiLevelType w:val="hybridMultilevel"/>
    <w:tmpl w:val="7CCC3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A33B54"/>
    <w:multiLevelType w:val="multilevel"/>
    <w:tmpl w:val="9F224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5265B6"/>
    <w:multiLevelType w:val="multilevel"/>
    <w:tmpl w:val="2ADC9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  <w:sz w:val="24"/>
        <w:szCs w:val="26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A95711"/>
    <w:multiLevelType w:val="multilevel"/>
    <w:tmpl w:val="DDD02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265509"/>
    <w:multiLevelType w:val="multilevel"/>
    <w:tmpl w:val="E9481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722EAB"/>
    <w:multiLevelType w:val="multilevel"/>
    <w:tmpl w:val="1F6CF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0A80F3F"/>
    <w:multiLevelType w:val="multilevel"/>
    <w:tmpl w:val="37A40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C13A10"/>
    <w:multiLevelType w:val="multilevel"/>
    <w:tmpl w:val="928CA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0D4D53"/>
    <w:multiLevelType w:val="hybridMultilevel"/>
    <w:tmpl w:val="7CCC3E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1C6B9B"/>
    <w:multiLevelType w:val="hybridMultilevel"/>
    <w:tmpl w:val="D2A0C9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0"/>
  </w:num>
  <w:num w:numId="4">
    <w:abstractNumId w:val="7"/>
  </w:num>
  <w:num w:numId="5">
    <w:abstractNumId w:val="0"/>
  </w:num>
  <w:num w:numId="6">
    <w:abstractNumId w:val="1"/>
  </w:num>
  <w:num w:numId="7">
    <w:abstractNumId w:val="8"/>
  </w:num>
  <w:num w:numId="8">
    <w:abstractNumId w:val="6"/>
  </w:num>
  <w:num w:numId="9">
    <w:abstractNumId w:val="5"/>
  </w:num>
  <w:num w:numId="10">
    <w:abstractNumId w:val="11"/>
  </w:num>
  <w:num w:numId="11">
    <w:abstractNumId w:val="13"/>
  </w:num>
  <w:num w:numId="12">
    <w:abstractNumId w:val="9"/>
  </w:num>
  <w:num w:numId="13">
    <w:abstractNumId w:val="12"/>
  </w:num>
  <w:num w:numId="14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AxMTU3NTQzMzJV0lEKTi0uzszPAykwNKwFAPncWA8tAAAA"/>
  </w:docVars>
  <w:rsids>
    <w:rsidRoot w:val="005301AF"/>
    <w:rsid w:val="0000071D"/>
    <w:rsid w:val="0000159B"/>
    <w:rsid w:val="00001687"/>
    <w:rsid w:val="00007D1A"/>
    <w:rsid w:val="000106C3"/>
    <w:rsid w:val="00011FDA"/>
    <w:rsid w:val="00012C8D"/>
    <w:rsid w:val="00014EE3"/>
    <w:rsid w:val="00017D67"/>
    <w:rsid w:val="0002114C"/>
    <w:rsid w:val="00025456"/>
    <w:rsid w:val="000268E1"/>
    <w:rsid w:val="000329E9"/>
    <w:rsid w:val="00033E93"/>
    <w:rsid w:val="00034ED3"/>
    <w:rsid w:val="000371F2"/>
    <w:rsid w:val="00037285"/>
    <w:rsid w:val="000375C9"/>
    <w:rsid w:val="00041942"/>
    <w:rsid w:val="000422C5"/>
    <w:rsid w:val="00043932"/>
    <w:rsid w:val="00044439"/>
    <w:rsid w:val="0004496F"/>
    <w:rsid w:val="00045635"/>
    <w:rsid w:val="0004637C"/>
    <w:rsid w:val="000469CF"/>
    <w:rsid w:val="00055830"/>
    <w:rsid w:val="00062C1F"/>
    <w:rsid w:val="00065EB3"/>
    <w:rsid w:val="00066694"/>
    <w:rsid w:val="000711C7"/>
    <w:rsid w:val="000743B5"/>
    <w:rsid w:val="00074933"/>
    <w:rsid w:val="000808F8"/>
    <w:rsid w:val="000826C0"/>
    <w:rsid w:val="00086675"/>
    <w:rsid w:val="00091E6D"/>
    <w:rsid w:val="0009370E"/>
    <w:rsid w:val="00093D60"/>
    <w:rsid w:val="00094CBB"/>
    <w:rsid w:val="000A313C"/>
    <w:rsid w:val="000A3EFF"/>
    <w:rsid w:val="000A7124"/>
    <w:rsid w:val="000B1133"/>
    <w:rsid w:val="000B148D"/>
    <w:rsid w:val="000B29F5"/>
    <w:rsid w:val="000B5802"/>
    <w:rsid w:val="000C4900"/>
    <w:rsid w:val="000C5973"/>
    <w:rsid w:val="000D00BF"/>
    <w:rsid w:val="000D091D"/>
    <w:rsid w:val="000D1863"/>
    <w:rsid w:val="000D4A5F"/>
    <w:rsid w:val="000D573D"/>
    <w:rsid w:val="000D6315"/>
    <w:rsid w:val="000E6147"/>
    <w:rsid w:val="000E6A7A"/>
    <w:rsid w:val="000F1085"/>
    <w:rsid w:val="000F1E82"/>
    <w:rsid w:val="000F4D53"/>
    <w:rsid w:val="0010259D"/>
    <w:rsid w:val="00102B76"/>
    <w:rsid w:val="0010792B"/>
    <w:rsid w:val="001122DD"/>
    <w:rsid w:val="00112497"/>
    <w:rsid w:val="00112BD0"/>
    <w:rsid w:val="00117D8F"/>
    <w:rsid w:val="001202EF"/>
    <w:rsid w:val="00120B79"/>
    <w:rsid w:val="00120ECB"/>
    <w:rsid w:val="001236C7"/>
    <w:rsid w:val="00123B71"/>
    <w:rsid w:val="0013316B"/>
    <w:rsid w:val="00133355"/>
    <w:rsid w:val="00134439"/>
    <w:rsid w:val="0014491E"/>
    <w:rsid w:val="00144BCF"/>
    <w:rsid w:val="001467FB"/>
    <w:rsid w:val="001475E2"/>
    <w:rsid w:val="00147D4B"/>
    <w:rsid w:val="00153A1B"/>
    <w:rsid w:val="001574B4"/>
    <w:rsid w:val="0016119C"/>
    <w:rsid w:val="00163175"/>
    <w:rsid w:val="001640D2"/>
    <w:rsid w:val="0017023C"/>
    <w:rsid w:val="00171D22"/>
    <w:rsid w:val="00172BD7"/>
    <w:rsid w:val="00173625"/>
    <w:rsid w:val="001749A8"/>
    <w:rsid w:val="001751C7"/>
    <w:rsid w:val="001756F8"/>
    <w:rsid w:val="00176673"/>
    <w:rsid w:val="00180998"/>
    <w:rsid w:val="001817C0"/>
    <w:rsid w:val="00182339"/>
    <w:rsid w:val="00184C4C"/>
    <w:rsid w:val="001876BA"/>
    <w:rsid w:val="00190047"/>
    <w:rsid w:val="00190592"/>
    <w:rsid w:val="00191C4D"/>
    <w:rsid w:val="00194E5D"/>
    <w:rsid w:val="00195A2E"/>
    <w:rsid w:val="001A1E8C"/>
    <w:rsid w:val="001A367E"/>
    <w:rsid w:val="001A4E5E"/>
    <w:rsid w:val="001B6257"/>
    <w:rsid w:val="001B6FDE"/>
    <w:rsid w:val="001B7502"/>
    <w:rsid w:val="001C2D3A"/>
    <w:rsid w:val="001C5490"/>
    <w:rsid w:val="001D0921"/>
    <w:rsid w:val="001D3DE6"/>
    <w:rsid w:val="001D444B"/>
    <w:rsid w:val="001D6073"/>
    <w:rsid w:val="001E0D0A"/>
    <w:rsid w:val="001E10A1"/>
    <w:rsid w:val="001E3015"/>
    <w:rsid w:val="001E3AD1"/>
    <w:rsid w:val="001E4D05"/>
    <w:rsid w:val="001E64B2"/>
    <w:rsid w:val="001E6F95"/>
    <w:rsid w:val="001F242D"/>
    <w:rsid w:val="001F56C5"/>
    <w:rsid w:val="00200C0E"/>
    <w:rsid w:val="00201B39"/>
    <w:rsid w:val="00203E00"/>
    <w:rsid w:val="00210C10"/>
    <w:rsid w:val="00213E71"/>
    <w:rsid w:val="00222145"/>
    <w:rsid w:val="00224733"/>
    <w:rsid w:val="0022745D"/>
    <w:rsid w:val="00227476"/>
    <w:rsid w:val="002314AF"/>
    <w:rsid w:val="00242074"/>
    <w:rsid w:val="0024273E"/>
    <w:rsid w:val="00243273"/>
    <w:rsid w:val="0024481D"/>
    <w:rsid w:val="00246778"/>
    <w:rsid w:val="00246C2C"/>
    <w:rsid w:val="00247D89"/>
    <w:rsid w:val="002511A4"/>
    <w:rsid w:val="00252C89"/>
    <w:rsid w:val="002540EE"/>
    <w:rsid w:val="0025491B"/>
    <w:rsid w:val="0025557F"/>
    <w:rsid w:val="002558C4"/>
    <w:rsid w:val="0025674C"/>
    <w:rsid w:val="00266301"/>
    <w:rsid w:val="002703EE"/>
    <w:rsid w:val="00272124"/>
    <w:rsid w:val="00272F9A"/>
    <w:rsid w:val="00273FAC"/>
    <w:rsid w:val="002740E7"/>
    <w:rsid w:val="002749E8"/>
    <w:rsid w:val="002759CA"/>
    <w:rsid w:val="002761B9"/>
    <w:rsid w:val="00276614"/>
    <w:rsid w:val="002778C9"/>
    <w:rsid w:val="002813FD"/>
    <w:rsid w:val="002876BA"/>
    <w:rsid w:val="00292154"/>
    <w:rsid w:val="002954B0"/>
    <w:rsid w:val="002A12E1"/>
    <w:rsid w:val="002A2971"/>
    <w:rsid w:val="002A4837"/>
    <w:rsid w:val="002A49A9"/>
    <w:rsid w:val="002B740A"/>
    <w:rsid w:val="002B7FF6"/>
    <w:rsid w:val="002C05CB"/>
    <w:rsid w:val="002C32CE"/>
    <w:rsid w:val="002C57EB"/>
    <w:rsid w:val="002C5C6C"/>
    <w:rsid w:val="002C7DBF"/>
    <w:rsid w:val="002D0BF2"/>
    <w:rsid w:val="002D640B"/>
    <w:rsid w:val="002E129B"/>
    <w:rsid w:val="002E1545"/>
    <w:rsid w:val="002E1F09"/>
    <w:rsid w:val="002E331E"/>
    <w:rsid w:val="002E6DB6"/>
    <w:rsid w:val="002E769F"/>
    <w:rsid w:val="002F1D58"/>
    <w:rsid w:val="002F4E46"/>
    <w:rsid w:val="002F7BB3"/>
    <w:rsid w:val="002F7C90"/>
    <w:rsid w:val="00300A00"/>
    <w:rsid w:val="0030342E"/>
    <w:rsid w:val="003037E3"/>
    <w:rsid w:val="003038A9"/>
    <w:rsid w:val="00310702"/>
    <w:rsid w:val="00311B8B"/>
    <w:rsid w:val="003133BA"/>
    <w:rsid w:val="0031591F"/>
    <w:rsid w:val="00320C57"/>
    <w:rsid w:val="00321C4C"/>
    <w:rsid w:val="00322DF8"/>
    <w:rsid w:val="00323968"/>
    <w:rsid w:val="00325D5B"/>
    <w:rsid w:val="0032779D"/>
    <w:rsid w:val="00334BA2"/>
    <w:rsid w:val="0033523E"/>
    <w:rsid w:val="003416C7"/>
    <w:rsid w:val="00342AC7"/>
    <w:rsid w:val="0034478D"/>
    <w:rsid w:val="00345423"/>
    <w:rsid w:val="00353C74"/>
    <w:rsid w:val="0035508E"/>
    <w:rsid w:val="00360902"/>
    <w:rsid w:val="00360D3E"/>
    <w:rsid w:val="0036326E"/>
    <w:rsid w:val="00363C17"/>
    <w:rsid w:val="00365972"/>
    <w:rsid w:val="00370144"/>
    <w:rsid w:val="003707A0"/>
    <w:rsid w:val="00371A3E"/>
    <w:rsid w:val="00371E6F"/>
    <w:rsid w:val="003737C7"/>
    <w:rsid w:val="0037530F"/>
    <w:rsid w:val="00381211"/>
    <w:rsid w:val="00381D19"/>
    <w:rsid w:val="00383868"/>
    <w:rsid w:val="00385728"/>
    <w:rsid w:val="00391FE8"/>
    <w:rsid w:val="00393F4E"/>
    <w:rsid w:val="00395AC7"/>
    <w:rsid w:val="003963F2"/>
    <w:rsid w:val="00396C75"/>
    <w:rsid w:val="003A4DFB"/>
    <w:rsid w:val="003A562A"/>
    <w:rsid w:val="003A625D"/>
    <w:rsid w:val="003B014D"/>
    <w:rsid w:val="003B2480"/>
    <w:rsid w:val="003C0212"/>
    <w:rsid w:val="003C10D1"/>
    <w:rsid w:val="003C20FB"/>
    <w:rsid w:val="003C2856"/>
    <w:rsid w:val="003C436B"/>
    <w:rsid w:val="003D02CC"/>
    <w:rsid w:val="003D0305"/>
    <w:rsid w:val="003D052E"/>
    <w:rsid w:val="003D3234"/>
    <w:rsid w:val="003D3384"/>
    <w:rsid w:val="003D38E3"/>
    <w:rsid w:val="003D7639"/>
    <w:rsid w:val="003D7AB7"/>
    <w:rsid w:val="003E294D"/>
    <w:rsid w:val="003E7B39"/>
    <w:rsid w:val="003F1DF0"/>
    <w:rsid w:val="003F45F2"/>
    <w:rsid w:val="003F4623"/>
    <w:rsid w:val="003F52DF"/>
    <w:rsid w:val="003F64C4"/>
    <w:rsid w:val="003F6E9E"/>
    <w:rsid w:val="003F7473"/>
    <w:rsid w:val="0040398F"/>
    <w:rsid w:val="00412386"/>
    <w:rsid w:val="00412E27"/>
    <w:rsid w:val="004135D4"/>
    <w:rsid w:val="00414644"/>
    <w:rsid w:val="004166EC"/>
    <w:rsid w:val="00425410"/>
    <w:rsid w:val="00426D28"/>
    <w:rsid w:val="0043310A"/>
    <w:rsid w:val="004333F4"/>
    <w:rsid w:val="004418E6"/>
    <w:rsid w:val="004447CC"/>
    <w:rsid w:val="0044640F"/>
    <w:rsid w:val="00446506"/>
    <w:rsid w:val="00450E9C"/>
    <w:rsid w:val="00460510"/>
    <w:rsid w:val="00465BA1"/>
    <w:rsid w:val="00466BFE"/>
    <w:rsid w:val="00467359"/>
    <w:rsid w:val="004703C1"/>
    <w:rsid w:val="00470EE2"/>
    <w:rsid w:val="0047151E"/>
    <w:rsid w:val="0047417B"/>
    <w:rsid w:val="004825C6"/>
    <w:rsid w:val="00486A5D"/>
    <w:rsid w:val="0048728D"/>
    <w:rsid w:val="00491582"/>
    <w:rsid w:val="00492369"/>
    <w:rsid w:val="00494D2F"/>
    <w:rsid w:val="00496E09"/>
    <w:rsid w:val="004A04F3"/>
    <w:rsid w:val="004A2931"/>
    <w:rsid w:val="004A47A1"/>
    <w:rsid w:val="004A6071"/>
    <w:rsid w:val="004B0130"/>
    <w:rsid w:val="004B0FDC"/>
    <w:rsid w:val="004B25B6"/>
    <w:rsid w:val="004C041F"/>
    <w:rsid w:val="004C0A08"/>
    <w:rsid w:val="004C59F1"/>
    <w:rsid w:val="004C62E1"/>
    <w:rsid w:val="004D26DD"/>
    <w:rsid w:val="004D2F77"/>
    <w:rsid w:val="004D6558"/>
    <w:rsid w:val="004D7019"/>
    <w:rsid w:val="004E1013"/>
    <w:rsid w:val="004E3935"/>
    <w:rsid w:val="004E4999"/>
    <w:rsid w:val="004E7DC9"/>
    <w:rsid w:val="004F1940"/>
    <w:rsid w:val="004F23A9"/>
    <w:rsid w:val="004F34AD"/>
    <w:rsid w:val="004F50D1"/>
    <w:rsid w:val="004F5959"/>
    <w:rsid w:val="004F5F47"/>
    <w:rsid w:val="004F75EE"/>
    <w:rsid w:val="005027F2"/>
    <w:rsid w:val="00505E67"/>
    <w:rsid w:val="00506B9F"/>
    <w:rsid w:val="005075A4"/>
    <w:rsid w:val="00511B87"/>
    <w:rsid w:val="0051209D"/>
    <w:rsid w:val="005140C4"/>
    <w:rsid w:val="0051679E"/>
    <w:rsid w:val="00516D9C"/>
    <w:rsid w:val="00517AD8"/>
    <w:rsid w:val="005201D4"/>
    <w:rsid w:val="00521072"/>
    <w:rsid w:val="0052481C"/>
    <w:rsid w:val="005249EE"/>
    <w:rsid w:val="005301AF"/>
    <w:rsid w:val="00531425"/>
    <w:rsid w:val="00533EB4"/>
    <w:rsid w:val="0053410E"/>
    <w:rsid w:val="00534C0A"/>
    <w:rsid w:val="00535484"/>
    <w:rsid w:val="00536266"/>
    <w:rsid w:val="00536472"/>
    <w:rsid w:val="005369B9"/>
    <w:rsid w:val="00540906"/>
    <w:rsid w:val="00540DD3"/>
    <w:rsid w:val="00544F9F"/>
    <w:rsid w:val="005567BF"/>
    <w:rsid w:val="00560EA8"/>
    <w:rsid w:val="00561752"/>
    <w:rsid w:val="00580BE6"/>
    <w:rsid w:val="00580E0B"/>
    <w:rsid w:val="00581226"/>
    <w:rsid w:val="005816D6"/>
    <w:rsid w:val="0058187B"/>
    <w:rsid w:val="00583E80"/>
    <w:rsid w:val="00587970"/>
    <w:rsid w:val="005924F5"/>
    <w:rsid w:val="00593EE1"/>
    <w:rsid w:val="0059471C"/>
    <w:rsid w:val="00595F72"/>
    <w:rsid w:val="005A3D6B"/>
    <w:rsid w:val="005A3DDA"/>
    <w:rsid w:val="005A581D"/>
    <w:rsid w:val="005B09DA"/>
    <w:rsid w:val="005B1433"/>
    <w:rsid w:val="005B1926"/>
    <w:rsid w:val="005B2E2F"/>
    <w:rsid w:val="005B3A95"/>
    <w:rsid w:val="005B4621"/>
    <w:rsid w:val="005B4973"/>
    <w:rsid w:val="005B6439"/>
    <w:rsid w:val="005D0996"/>
    <w:rsid w:val="005D1F78"/>
    <w:rsid w:val="005D45AF"/>
    <w:rsid w:val="005D47E9"/>
    <w:rsid w:val="005E09A5"/>
    <w:rsid w:val="005E7F63"/>
    <w:rsid w:val="005F4338"/>
    <w:rsid w:val="005F5BFD"/>
    <w:rsid w:val="00604243"/>
    <w:rsid w:val="00606174"/>
    <w:rsid w:val="006068E4"/>
    <w:rsid w:val="00610EAF"/>
    <w:rsid w:val="006136A7"/>
    <w:rsid w:val="00616FD8"/>
    <w:rsid w:val="00621C10"/>
    <w:rsid w:val="0062401E"/>
    <w:rsid w:val="0062433B"/>
    <w:rsid w:val="0063245E"/>
    <w:rsid w:val="00632D87"/>
    <w:rsid w:val="0063579C"/>
    <w:rsid w:val="00636ED4"/>
    <w:rsid w:val="00637960"/>
    <w:rsid w:val="00640482"/>
    <w:rsid w:val="006426F1"/>
    <w:rsid w:val="006455B6"/>
    <w:rsid w:val="00651148"/>
    <w:rsid w:val="00654D99"/>
    <w:rsid w:val="00660F66"/>
    <w:rsid w:val="00665B73"/>
    <w:rsid w:val="00675278"/>
    <w:rsid w:val="006844EA"/>
    <w:rsid w:val="00697FCD"/>
    <w:rsid w:val="006A3770"/>
    <w:rsid w:val="006A3D8B"/>
    <w:rsid w:val="006A5DF3"/>
    <w:rsid w:val="006A6ABC"/>
    <w:rsid w:val="006A6FA9"/>
    <w:rsid w:val="006A7BEB"/>
    <w:rsid w:val="006A7F77"/>
    <w:rsid w:val="006B00D0"/>
    <w:rsid w:val="006B3350"/>
    <w:rsid w:val="006B79B7"/>
    <w:rsid w:val="006B7D32"/>
    <w:rsid w:val="006C4869"/>
    <w:rsid w:val="006D706D"/>
    <w:rsid w:val="006E38A7"/>
    <w:rsid w:val="006E3A11"/>
    <w:rsid w:val="006E3CEC"/>
    <w:rsid w:val="006E5020"/>
    <w:rsid w:val="006F04D2"/>
    <w:rsid w:val="006F356B"/>
    <w:rsid w:val="006F3670"/>
    <w:rsid w:val="006F418A"/>
    <w:rsid w:val="006F69AB"/>
    <w:rsid w:val="00701320"/>
    <w:rsid w:val="007036A2"/>
    <w:rsid w:val="00704130"/>
    <w:rsid w:val="0070425B"/>
    <w:rsid w:val="00705D07"/>
    <w:rsid w:val="00706980"/>
    <w:rsid w:val="00711A88"/>
    <w:rsid w:val="00715A7F"/>
    <w:rsid w:val="0071605A"/>
    <w:rsid w:val="00726B68"/>
    <w:rsid w:val="00727AD7"/>
    <w:rsid w:val="007310CE"/>
    <w:rsid w:val="0073351A"/>
    <w:rsid w:val="00733D87"/>
    <w:rsid w:val="00735287"/>
    <w:rsid w:val="007361EE"/>
    <w:rsid w:val="0073681F"/>
    <w:rsid w:val="00736B53"/>
    <w:rsid w:val="00737DE8"/>
    <w:rsid w:val="00742958"/>
    <w:rsid w:val="0074629B"/>
    <w:rsid w:val="00746627"/>
    <w:rsid w:val="00747CD7"/>
    <w:rsid w:val="00751C61"/>
    <w:rsid w:val="0076052D"/>
    <w:rsid w:val="00761100"/>
    <w:rsid w:val="00762774"/>
    <w:rsid w:val="00762AD2"/>
    <w:rsid w:val="00762F76"/>
    <w:rsid w:val="0076577A"/>
    <w:rsid w:val="00765BE5"/>
    <w:rsid w:val="00765D51"/>
    <w:rsid w:val="0076651B"/>
    <w:rsid w:val="00771E82"/>
    <w:rsid w:val="0077465B"/>
    <w:rsid w:val="00775732"/>
    <w:rsid w:val="00775D75"/>
    <w:rsid w:val="007825C0"/>
    <w:rsid w:val="00782EB3"/>
    <w:rsid w:val="007843FB"/>
    <w:rsid w:val="0078562A"/>
    <w:rsid w:val="00785AF1"/>
    <w:rsid w:val="00786F3A"/>
    <w:rsid w:val="007906C8"/>
    <w:rsid w:val="0079129B"/>
    <w:rsid w:val="00793A8B"/>
    <w:rsid w:val="00793CD1"/>
    <w:rsid w:val="00796998"/>
    <w:rsid w:val="007A0434"/>
    <w:rsid w:val="007A1F00"/>
    <w:rsid w:val="007A42B8"/>
    <w:rsid w:val="007A61E7"/>
    <w:rsid w:val="007A6674"/>
    <w:rsid w:val="007B2B7C"/>
    <w:rsid w:val="007B7369"/>
    <w:rsid w:val="007B7406"/>
    <w:rsid w:val="007C0990"/>
    <w:rsid w:val="007C2940"/>
    <w:rsid w:val="007D2E78"/>
    <w:rsid w:val="007D3280"/>
    <w:rsid w:val="007D333A"/>
    <w:rsid w:val="007D45DA"/>
    <w:rsid w:val="007D69BF"/>
    <w:rsid w:val="007E3FD5"/>
    <w:rsid w:val="007E4A43"/>
    <w:rsid w:val="007F6286"/>
    <w:rsid w:val="007F7674"/>
    <w:rsid w:val="00800295"/>
    <w:rsid w:val="00804674"/>
    <w:rsid w:val="00805852"/>
    <w:rsid w:val="0081114D"/>
    <w:rsid w:val="00811B6B"/>
    <w:rsid w:val="008128BC"/>
    <w:rsid w:val="00813425"/>
    <w:rsid w:val="00816080"/>
    <w:rsid w:val="00817186"/>
    <w:rsid w:val="008253E5"/>
    <w:rsid w:val="00826021"/>
    <w:rsid w:val="008264C8"/>
    <w:rsid w:val="00830B40"/>
    <w:rsid w:val="00835DA0"/>
    <w:rsid w:val="008369FD"/>
    <w:rsid w:val="00837337"/>
    <w:rsid w:val="00837536"/>
    <w:rsid w:val="00841409"/>
    <w:rsid w:val="00850B2A"/>
    <w:rsid w:val="008553CC"/>
    <w:rsid w:val="00855498"/>
    <w:rsid w:val="00855DEC"/>
    <w:rsid w:val="00862721"/>
    <w:rsid w:val="008630E3"/>
    <w:rsid w:val="00871F9F"/>
    <w:rsid w:val="0087448C"/>
    <w:rsid w:val="00875A8F"/>
    <w:rsid w:val="0087691F"/>
    <w:rsid w:val="0088049A"/>
    <w:rsid w:val="00882B96"/>
    <w:rsid w:val="008853B8"/>
    <w:rsid w:val="00887D33"/>
    <w:rsid w:val="008926E7"/>
    <w:rsid w:val="008A054F"/>
    <w:rsid w:val="008A5F95"/>
    <w:rsid w:val="008A6E35"/>
    <w:rsid w:val="008A76B8"/>
    <w:rsid w:val="008B001F"/>
    <w:rsid w:val="008B14ED"/>
    <w:rsid w:val="008C1907"/>
    <w:rsid w:val="008C362F"/>
    <w:rsid w:val="008C4218"/>
    <w:rsid w:val="008C4FF4"/>
    <w:rsid w:val="008C557F"/>
    <w:rsid w:val="008C5580"/>
    <w:rsid w:val="008D7A25"/>
    <w:rsid w:val="008E22FC"/>
    <w:rsid w:val="008E438D"/>
    <w:rsid w:val="008F1026"/>
    <w:rsid w:val="008F54C7"/>
    <w:rsid w:val="008F5E95"/>
    <w:rsid w:val="008F6E34"/>
    <w:rsid w:val="00900E21"/>
    <w:rsid w:val="00901192"/>
    <w:rsid w:val="0090509A"/>
    <w:rsid w:val="00907034"/>
    <w:rsid w:val="00910DD5"/>
    <w:rsid w:val="00911F5C"/>
    <w:rsid w:val="009127DC"/>
    <w:rsid w:val="00913A18"/>
    <w:rsid w:val="00913F89"/>
    <w:rsid w:val="00915AD8"/>
    <w:rsid w:val="00915D36"/>
    <w:rsid w:val="00917F00"/>
    <w:rsid w:val="00923144"/>
    <w:rsid w:val="00926B1D"/>
    <w:rsid w:val="0093228D"/>
    <w:rsid w:val="00932FD2"/>
    <w:rsid w:val="00934AF3"/>
    <w:rsid w:val="00937043"/>
    <w:rsid w:val="009400BE"/>
    <w:rsid w:val="00941CC7"/>
    <w:rsid w:val="0094320E"/>
    <w:rsid w:val="009444E0"/>
    <w:rsid w:val="00945502"/>
    <w:rsid w:val="00946F60"/>
    <w:rsid w:val="009526A3"/>
    <w:rsid w:val="00953B3D"/>
    <w:rsid w:val="00965679"/>
    <w:rsid w:val="00967857"/>
    <w:rsid w:val="0097682E"/>
    <w:rsid w:val="009872BB"/>
    <w:rsid w:val="00987435"/>
    <w:rsid w:val="00994038"/>
    <w:rsid w:val="009A1453"/>
    <w:rsid w:val="009A6419"/>
    <w:rsid w:val="009A7CFA"/>
    <w:rsid w:val="009B1569"/>
    <w:rsid w:val="009B520E"/>
    <w:rsid w:val="009C0229"/>
    <w:rsid w:val="009C2121"/>
    <w:rsid w:val="009D0174"/>
    <w:rsid w:val="009D0A77"/>
    <w:rsid w:val="009D1308"/>
    <w:rsid w:val="009D169F"/>
    <w:rsid w:val="009D2A65"/>
    <w:rsid w:val="009D60E6"/>
    <w:rsid w:val="009E0A6E"/>
    <w:rsid w:val="009E0F40"/>
    <w:rsid w:val="009E139E"/>
    <w:rsid w:val="009E1B7F"/>
    <w:rsid w:val="009E409C"/>
    <w:rsid w:val="009E5CE6"/>
    <w:rsid w:val="009F273F"/>
    <w:rsid w:val="009F6C2C"/>
    <w:rsid w:val="009F7371"/>
    <w:rsid w:val="009F7D1B"/>
    <w:rsid w:val="00A0468E"/>
    <w:rsid w:val="00A0511D"/>
    <w:rsid w:val="00A07A43"/>
    <w:rsid w:val="00A10CB9"/>
    <w:rsid w:val="00A117C7"/>
    <w:rsid w:val="00A1515F"/>
    <w:rsid w:val="00A1609D"/>
    <w:rsid w:val="00A173D1"/>
    <w:rsid w:val="00A17F20"/>
    <w:rsid w:val="00A203BC"/>
    <w:rsid w:val="00A2180F"/>
    <w:rsid w:val="00A22325"/>
    <w:rsid w:val="00A2236E"/>
    <w:rsid w:val="00A22A89"/>
    <w:rsid w:val="00A24F36"/>
    <w:rsid w:val="00A25CDF"/>
    <w:rsid w:val="00A27023"/>
    <w:rsid w:val="00A34425"/>
    <w:rsid w:val="00A34ABE"/>
    <w:rsid w:val="00A361BF"/>
    <w:rsid w:val="00A40F5E"/>
    <w:rsid w:val="00A417EB"/>
    <w:rsid w:val="00A437E5"/>
    <w:rsid w:val="00A43BBE"/>
    <w:rsid w:val="00A45C85"/>
    <w:rsid w:val="00A466D4"/>
    <w:rsid w:val="00A47DF3"/>
    <w:rsid w:val="00A50480"/>
    <w:rsid w:val="00A50B4F"/>
    <w:rsid w:val="00A64A66"/>
    <w:rsid w:val="00A657C5"/>
    <w:rsid w:val="00A7315F"/>
    <w:rsid w:val="00A74534"/>
    <w:rsid w:val="00A75900"/>
    <w:rsid w:val="00A80C6A"/>
    <w:rsid w:val="00A86DDC"/>
    <w:rsid w:val="00A91A9B"/>
    <w:rsid w:val="00A91BB0"/>
    <w:rsid w:val="00A9489B"/>
    <w:rsid w:val="00A94E29"/>
    <w:rsid w:val="00AA27C6"/>
    <w:rsid w:val="00AA7593"/>
    <w:rsid w:val="00AB1D41"/>
    <w:rsid w:val="00AB38E3"/>
    <w:rsid w:val="00AB3E30"/>
    <w:rsid w:val="00AC1B71"/>
    <w:rsid w:val="00AC5EF6"/>
    <w:rsid w:val="00AC6F5E"/>
    <w:rsid w:val="00AC7360"/>
    <w:rsid w:val="00AC7CDE"/>
    <w:rsid w:val="00AD0FEB"/>
    <w:rsid w:val="00AD58D0"/>
    <w:rsid w:val="00AD5FBC"/>
    <w:rsid w:val="00AD7752"/>
    <w:rsid w:val="00AE25BC"/>
    <w:rsid w:val="00AE6A76"/>
    <w:rsid w:val="00AF4A4D"/>
    <w:rsid w:val="00AF5354"/>
    <w:rsid w:val="00B01799"/>
    <w:rsid w:val="00B05874"/>
    <w:rsid w:val="00B071C3"/>
    <w:rsid w:val="00B078EC"/>
    <w:rsid w:val="00B13FDD"/>
    <w:rsid w:val="00B16455"/>
    <w:rsid w:val="00B17D0C"/>
    <w:rsid w:val="00B212E6"/>
    <w:rsid w:val="00B2378D"/>
    <w:rsid w:val="00B34264"/>
    <w:rsid w:val="00B36ACB"/>
    <w:rsid w:val="00B374E2"/>
    <w:rsid w:val="00B37CC9"/>
    <w:rsid w:val="00B420FE"/>
    <w:rsid w:val="00B46CB1"/>
    <w:rsid w:val="00B47A59"/>
    <w:rsid w:val="00B50509"/>
    <w:rsid w:val="00B50B5E"/>
    <w:rsid w:val="00B51CC3"/>
    <w:rsid w:val="00B5203E"/>
    <w:rsid w:val="00B52862"/>
    <w:rsid w:val="00B52C77"/>
    <w:rsid w:val="00B536C7"/>
    <w:rsid w:val="00B53E10"/>
    <w:rsid w:val="00B55C3C"/>
    <w:rsid w:val="00B56E74"/>
    <w:rsid w:val="00B6189F"/>
    <w:rsid w:val="00B63266"/>
    <w:rsid w:val="00B74E66"/>
    <w:rsid w:val="00B761A2"/>
    <w:rsid w:val="00B76C98"/>
    <w:rsid w:val="00B82846"/>
    <w:rsid w:val="00B83531"/>
    <w:rsid w:val="00B86E52"/>
    <w:rsid w:val="00B91D04"/>
    <w:rsid w:val="00B91E8B"/>
    <w:rsid w:val="00B91F11"/>
    <w:rsid w:val="00B978F8"/>
    <w:rsid w:val="00BA1183"/>
    <w:rsid w:val="00BA119D"/>
    <w:rsid w:val="00BA3155"/>
    <w:rsid w:val="00BA32B5"/>
    <w:rsid w:val="00BA7B00"/>
    <w:rsid w:val="00BB238D"/>
    <w:rsid w:val="00BB2638"/>
    <w:rsid w:val="00BB2A1C"/>
    <w:rsid w:val="00BB33B1"/>
    <w:rsid w:val="00BB729A"/>
    <w:rsid w:val="00BC3850"/>
    <w:rsid w:val="00BC4060"/>
    <w:rsid w:val="00BC5457"/>
    <w:rsid w:val="00BC6161"/>
    <w:rsid w:val="00BD1AB5"/>
    <w:rsid w:val="00BD1EB9"/>
    <w:rsid w:val="00BD22CB"/>
    <w:rsid w:val="00BD27D8"/>
    <w:rsid w:val="00BD30C4"/>
    <w:rsid w:val="00BE0A45"/>
    <w:rsid w:val="00BE16D8"/>
    <w:rsid w:val="00BF3E3A"/>
    <w:rsid w:val="00BF45BF"/>
    <w:rsid w:val="00BF4B61"/>
    <w:rsid w:val="00BF5F63"/>
    <w:rsid w:val="00BF7BBF"/>
    <w:rsid w:val="00C07047"/>
    <w:rsid w:val="00C0779E"/>
    <w:rsid w:val="00C100E1"/>
    <w:rsid w:val="00C152BC"/>
    <w:rsid w:val="00C21FA9"/>
    <w:rsid w:val="00C22637"/>
    <w:rsid w:val="00C232F1"/>
    <w:rsid w:val="00C239A9"/>
    <w:rsid w:val="00C321B6"/>
    <w:rsid w:val="00C5150A"/>
    <w:rsid w:val="00C530EB"/>
    <w:rsid w:val="00C53B94"/>
    <w:rsid w:val="00C65472"/>
    <w:rsid w:val="00C65B9A"/>
    <w:rsid w:val="00C70B97"/>
    <w:rsid w:val="00C70EE4"/>
    <w:rsid w:val="00C70F83"/>
    <w:rsid w:val="00C71785"/>
    <w:rsid w:val="00C735C0"/>
    <w:rsid w:val="00C744F3"/>
    <w:rsid w:val="00C7505E"/>
    <w:rsid w:val="00C76F16"/>
    <w:rsid w:val="00C770AC"/>
    <w:rsid w:val="00C815B6"/>
    <w:rsid w:val="00C81FA0"/>
    <w:rsid w:val="00C83189"/>
    <w:rsid w:val="00C833C2"/>
    <w:rsid w:val="00C90127"/>
    <w:rsid w:val="00C915A9"/>
    <w:rsid w:val="00C97D8C"/>
    <w:rsid w:val="00CA0CAD"/>
    <w:rsid w:val="00CA7E49"/>
    <w:rsid w:val="00CB6D7B"/>
    <w:rsid w:val="00CC1A57"/>
    <w:rsid w:val="00CC4F1D"/>
    <w:rsid w:val="00CC55D2"/>
    <w:rsid w:val="00CD0D37"/>
    <w:rsid w:val="00CD5706"/>
    <w:rsid w:val="00CD5D8D"/>
    <w:rsid w:val="00CD646A"/>
    <w:rsid w:val="00CE1689"/>
    <w:rsid w:val="00CE1CC2"/>
    <w:rsid w:val="00CE3B61"/>
    <w:rsid w:val="00CE7A58"/>
    <w:rsid w:val="00CF2D05"/>
    <w:rsid w:val="00CF3B13"/>
    <w:rsid w:val="00CF59A1"/>
    <w:rsid w:val="00CF5DC6"/>
    <w:rsid w:val="00D00E98"/>
    <w:rsid w:val="00D0203A"/>
    <w:rsid w:val="00D05BFC"/>
    <w:rsid w:val="00D065A2"/>
    <w:rsid w:val="00D06EFA"/>
    <w:rsid w:val="00D10A02"/>
    <w:rsid w:val="00D10E56"/>
    <w:rsid w:val="00D13E28"/>
    <w:rsid w:val="00D1721E"/>
    <w:rsid w:val="00D17C46"/>
    <w:rsid w:val="00D2382D"/>
    <w:rsid w:val="00D2438F"/>
    <w:rsid w:val="00D24823"/>
    <w:rsid w:val="00D25C0F"/>
    <w:rsid w:val="00D32F0B"/>
    <w:rsid w:val="00D352AD"/>
    <w:rsid w:val="00D35858"/>
    <w:rsid w:val="00D37733"/>
    <w:rsid w:val="00D379BC"/>
    <w:rsid w:val="00D44371"/>
    <w:rsid w:val="00D46D89"/>
    <w:rsid w:val="00D5270C"/>
    <w:rsid w:val="00D52B99"/>
    <w:rsid w:val="00D61EAA"/>
    <w:rsid w:val="00D62EBB"/>
    <w:rsid w:val="00D7316A"/>
    <w:rsid w:val="00D74F4D"/>
    <w:rsid w:val="00D7571D"/>
    <w:rsid w:val="00D770BA"/>
    <w:rsid w:val="00D906F3"/>
    <w:rsid w:val="00D961D5"/>
    <w:rsid w:val="00DA1EEB"/>
    <w:rsid w:val="00DA4ACC"/>
    <w:rsid w:val="00DA5566"/>
    <w:rsid w:val="00DB00A9"/>
    <w:rsid w:val="00DB1963"/>
    <w:rsid w:val="00DB27DF"/>
    <w:rsid w:val="00DB2C1C"/>
    <w:rsid w:val="00DB3DC4"/>
    <w:rsid w:val="00DB3FC3"/>
    <w:rsid w:val="00DB6AEA"/>
    <w:rsid w:val="00DC36C2"/>
    <w:rsid w:val="00DC5846"/>
    <w:rsid w:val="00DD089D"/>
    <w:rsid w:val="00DD30FC"/>
    <w:rsid w:val="00DD403F"/>
    <w:rsid w:val="00DE1B29"/>
    <w:rsid w:val="00DE3264"/>
    <w:rsid w:val="00DE3BBF"/>
    <w:rsid w:val="00DE4192"/>
    <w:rsid w:val="00DE4BE1"/>
    <w:rsid w:val="00DE5422"/>
    <w:rsid w:val="00DE7A0F"/>
    <w:rsid w:val="00E000EC"/>
    <w:rsid w:val="00E03DA6"/>
    <w:rsid w:val="00E0528F"/>
    <w:rsid w:val="00E11EA7"/>
    <w:rsid w:val="00E121C8"/>
    <w:rsid w:val="00E126DC"/>
    <w:rsid w:val="00E15022"/>
    <w:rsid w:val="00E153DE"/>
    <w:rsid w:val="00E156B2"/>
    <w:rsid w:val="00E15C7C"/>
    <w:rsid w:val="00E25DB8"/>
    <w:rsid w:val="00E32F4D"/>
    <w:rsid w:val="00E331FB"/>
    <w:rsid w:val="00E34B35"/>
    <w:rsid w:val="00E41E26"/>
    <w:rsid w:val="00E443A7"/>
    <w:rsid w:val="00E445F9"/>
    <w:rsid w:val="00E529F6"/>
    <w:rsid w:val="00E55341"/>
    <w:rsid w:val="00E56D6A"/>
    <w:rsid w:val="00E5761C"/>
    <w:rsid w:val="00E60AC8"/>
    <w:rsid w:val="00E64AA5"/>
    <w:rsid w:val="00E70095"/>
    <w:rsid w:val="00E7489F"/>
    <w:rsid w:val="00E758B6"/>
    <w:rsid w:val="00E813F8"/>
    <w:rsid w:val="00E8220A"/>
    <w:rsid w:val="00E84C0D"/>
    <w:rsid w:val="00E870DE"/>
    <w:rsid w:val="00E87F7A"/>
    <w:rsid w:val="00E91035"/>
    <w:rsid w:val="00E9152E"/>
    <w:rsid w:val="00E934EA"/>
    <w:rsid w:val="00E93F33"/>
    <w:rsid w:val="00E9594C"/>
    <w:rsid w:val="00E96BE9"/>
    <w:rsid w:val="00E96F8F"/>
    <w:rsid w:val="00EA0843"/>
    <w:rsid w:val="00EA09C6"/>
    <w:rsid w:val="00EA3579"/>
    <w:rsid w:val="00EA6799"/>
    <w:rsid w:val="00EA693B"/>
    <w:rsid w:val="00EA6EF5"/>
    <w:rsid w:val="00EA77E2"/>
    <w:rsid w:val="00EB2696"/>
    <w:rsid w:val="00EB4893"/>
    <w:rsid w:val="00EB5F9C"/>
    <w:rsid w:val="00EB610B"/>
    <w:rsid w:val="00EC02AF"/>
    <w:rsid w:val="00EC56A5"/>
    <w:rsid w:val="00EC7BD8"/>
    <w:rsid w:val="00ED6B71"/>
    <w:rsid w:val="00ED72B1"/>
    <w:rsid w:val="00EE2965"/>
    <w:rsid w:val="00EE49CF"/>
    <w:rsid w:val="00EE581E"/>
    <w:rsid w:val="00EF0903"/>
    <w:rsid w:val="00F028E3"/>
    <w:rsid w:val="00F06C57"/>
    <w:rsid w:val="00F07009"/>
    <w:rsid w:val="00F10851"/>
    <w:rsid w:val="00F122BC"/>
    <w:rsid w:val="00F13F44"/>
    <w:rsid w:val="00F14F75"/>
    <w:rsid w:val="00F15447"/>
    <w:rsid w:val="00F1570A"/>
    <w:rsid w:val="00F20195"/>
    <w:rsid w:val="00F227D0"/>
    <w:rsid w:val="00F23C36"/>
    <w:rsid w:val="00F2418E"/>
    <w:rsid w:val="00F24E4A"/>
    <w:rsid w:val="00F24F0F"/>
    <w:rsid w:val="00F261AB"/>
    <w:rsid w:val="00F272C8"/>
    <w:rsid w:val="00F30CC1"/>
    <w:rsid w:val="00F33DE0"/>
    <w:rsid w:val="00F34217"/>
    <w:rsid w:val="00F35305"/>
    <w:rsid w:val="00F3549D"/>
    <w:rsid w:val="00F3597C"/>
    <w:rsid w:val="00F376A3"/>
    <w:rsid w:val="00F404BF"/>
    <w:rsid w:val="00F45290"/>
    <w:rsid w:val="00F5096E"/>
    <w:rsid w:val="00F52CD8"/>
    <w:rsid w:val="00F573AE"/>
    <w:rsid w:val="00F575BD"/>
    <w:rsid w:val="00F61233"/>
    <w:rsid w:val="00F627AB"/>
    <w:rsid w:val="00F70E40"/>
    <w:rsid w:val="00F7320D"/>
    <w:rsid w:val="00F75408"/>
    <w:rsid w:val="00F76591"/>
    <w:rsid w:val="00F775FA"/>
    <w:rsid w:val="00F829BE"/>
    <w:rsid w:val="00F832DB"/>
    <w:rsid w:val="00F83651"/>
    <w:rsid w:val="00F92DC3"/>
    <w:rsid w:val="00F93E92"/>
    <w:rsid w:val="00F963FA"/>
    <w:rsid w:val="00FA362D"/>
    <w:rsid w:val="00FA4778"/>
    <w:rsid w:val="00FA6A38"/>
    <w:rsid w:val="00FA77FF"/>
    <w:rsid w:val="00FB0C56"/>
    <w:rsid w:val="00FB4AAB"/>
    <w:rsid w:val="00FB76A1"/>
    <w:rsid w:val="00FC7429"/>
    <w:rsid w:val="00FD10CB"/>
    <w:rsid w:val="00FD20D8"/>
    <w:rsid w:val="00FD3E70"/>
    <w:rsid w:val="00FD77E8"/>
    <w:rsid w:val="00FE239B"/>
    <w:rsid w:val="00FE542B"/>
    <w:rsid w:val="00FE5788"/>
    <w:rsid w:val="00FE7098"/>
    <w:rsid w:val="00FF08F2"/>
    <w:rsid w:val="00FF2CED"/>
    <w:rsid w:val="00FF4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AEA7A"/>
  <w15:chartTrackingRefBased/>
  <w15:docId w15:val="{8486B23C-105F-4C9F-917D-CAD4CFE68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39E"/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36A2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color w:val="222A35" w:themeColor="text2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36A2"/>
    <w:pPr>
      <w:keepNext/>
      <w:keepLines/>
      <w:spacing w:before="40" w:after="0"/>
      <w:jc w:val="center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A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2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145"/>
  </w:style>
  <w:style w:type="paragraph" w:styleId="Footer">
    <w:name w:val="footer"/>
    <w:basedOn w:val="Normal"/>
    <w:link w:val="FooterChar"/>
    <w:uiPriority w:val="99"/>
    <w:unhideWhenUsed/>
    <w:rsid w:val="00222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145"/>
  </w:style>
  <w:style w:type="paragraph" w:styleId="ListParagraph">
    <w:name w:val="List Paragraph"/>
    <w:basedOn w:val="Normal"/>
    <w:uiPriority w:val="34"/>
    <w:qFormat/>
    <w:rsid w:val="002954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2C1C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46051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F272C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91E6D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33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C05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comp">
    <w:name w:val="comp"/>
    <w:basedOn w:val="Normal"/>
    <w:rsid w:val="003857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385728"/>
    <w:rPr>
      <w:b/>
      <w:bCs/>
    </w:rPr>
  </w:style>
  <w:style w:type="character" w:customStyle="1" w:styleId="a">
    <w:name w:val="a"/>
    <w:basedOn w:val="DefaultParagraphFont"/>
    <w:rsid w:val="002B740A"/>
  </w:style>
  <w:style w:type="character" w:customStyle="1" w:styleId="MSGENFONTSTYLENAMETEMPLATEROLENUMBERMSGENFONTSTYLENAMEBYROLETEXT2MSGENFONTSTYLEMODIFERSIZE105">
    <w:name w:val="MSG_EN_FONT_STYLE_NAME_TEMPLATE_ROLE_NUMBER MSG_EN_FONT_STYLE_NAME_BY_ROLE_TEXT 2 + MSG_EN_FONT_STYLE_MODIFER_SIZE 10.5"/>
    <w:basedOn w:val="DefaultParagraphFont"/>
    <w:rsid w:val="00044439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MSGENFONTSTYLENAMETEMPLATEROLENUMBERMSGENFONTSTYLENAMEBYROLETEXT6Exact">
    <w:name w:val="MSG_EN_FONT_STYLE_NAME_TEMPLATE_ROLE_NUMBER MSG_EN_FONT_STYLE_NAME_BY_ROLE_TEXT 6 Exact"/>
    <w:basedOn w:val="DefaultParagraphFont"/>
    <w:rsid w:val="007B7406"/>
    <w:rPr>
      <w:rFonts w:ascii="Arial" w:eastAsia="Arial" w:hAnsi="Arial" w:cs="Arial"/>
      <w:b/>
      <w:bCs/>
      <w:i w:val="0"/>
      <w:iCs w:val="0"/>
      <w:smallCaps w:val="0"/>
      <w:strike w:val="0"/>
      <w:color w:val="555454"/>
      <w:spacing w:val="0"/>
      <w:w w:val="100"/>
      <w:position w:val="0"/>
      <w:sz w:val="9"/>
      <w:szCs w:val="9"/>
      <w:u w:val="none"/>
      <w:lang w:val="en-US" w:eastAsia="en-US" w:bidi="en-US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sid w:val="007B7406"/>
    <w:rPr>
      <w:rFonts w:ascii="Arial" w:eastAsia="Arial" w:hAnsi="Arial" w:cs="Arial"/>
      <w:b/>
      <w:bCs/>
      <w:sz w:val="18"/>
      <w:szCs w:val="18"/>
      <w:shd w:val="clear" w:color="auto" w:fill="FFFFFF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rsid w:val="007B7406"/>
    <w:pPr>
      <w:widowControl w:val="0"/>
      <w:shd w:val="clear" w:color="auto" w:fill="FFFFFF"/>
      <w:spacing w:before="200" w:after="200" w:line="302" w:lineRule="exact"/>
      <w:ind w:hanging="360"/>
    </w:pPr>
    <w:rPr>
      <w:rFonts w:ascii="Arial" w:eastAsia="Arial" w:hAnsi="Arial" w:cs="Arial"/>
      <w:b/>
      <w:bCs/>
      <w:sz w:val="18"/>
      <w:szCs w:val="18"/>
    </w:rPr>
  </w:style>
  <w:style w:type="character" w:customStyle="1" w:styleId="MSGENFONTSTYLENAMETEMPLATEROLENUMBERMSGENFONTSTYLENAMEBYROLETEXT8Exact">
    <w:name w:val="MSG_EN_FONT_STYLE_NAME_TEMPLATE_ROLE_NUMBER MSG_EN_FONT_STYLE_NAME_BY_ROLE_TEXT 8 Exact"/>
    <w:basedOn w:val="DefaultParagraphFont"/>
    <w:rsid w:val="009444E0"/>
    <w:rPr>
      <w:rFonts w:ascii="Arial" w:eastAsia="Arial" w:hAnsi="Arial" w:cs="Arial"/>
      <w:b w:val="0"/>
      <w:bCs w:val="0"/>
      <w:i w:val="0"/>
      <w:iCs w:val="0"/>
      <w:smallCaps w:val="0"/>
      <w:strike w:val="0"/>
      <w:color w:val="78797B"/>
      <w:sz w:val="20"/>
      <w:szCs w:val="20"/>
      <w:u w:val="none"/>
    </w:rPr>
  </w:style>
  <w:style w:type="character" w:customStyle="1" w:styleId="MSGENFONTSTYLENAMETEMPLATEROLELEVELMSGENFONTSTYLENAMEBYROLEHEADING6">
    <w:name w:val="MSG_EN_FONT_STYLE_NAME_TEMPLATE_ROLE_LEVEL MSG_EN_FONT_STYLE_NAME_BY_ROLE_HEADING 6_"/>
    <w:basedOn w:val="DefaultParagraphFont"/>
    <w:rsid w:val="001D0921"/>
    <w:rPr>
      <w:rFonts w:ascii="Arial" w:eastAsia="Arial" w:hAnsi="Arial" w:cs="Arial"/>
      <w:b/>
      <w:bCs/>
      <w:i w:val="0"/>
      <w:iCs w:val="0"/>
      <w:smallCaps w:val="0"/>
      <w:strike w:val="0"/>
      <w:u w:val="none"/>
    </w:rPr>
  </w:style>
  <w:style w:type="character" w:customStyle="1" w:styleId="MSGENFONTSTYLENAMETEMPLATEROLELEVELMSGENFONTSTYLENAMEBYROLEHEADING60">
    <w:name w:val="MSG_EN_FONT_STYLE_NAME_TEMPLATE_ROLE_LEVEL MSG_EN_FONT_STYLE_NAME_BY_ROLE_HEADING 6"/>
    <w:basedOn w:val="MSGENFONTSTYLENAMETEMPLATEROLELEVELMSGENFONTSTYLENAMEBYROLEHEADING6"/>
    <w:rsid w:val="001D0921"/>
    <w:rPr>
      <w:rFonts w:ascii="Arial" w:eastAsia="Arial" w:hAnsi="Arial" w:cs="Arial"/>
      <w:b/>
      <w:bCs/>
      <w:i w:val="0"/>
      <w:iCs w:val="0"/>
      <w:smallCaps w:val="0"/>
      <w:strike w:val="0"/>
      <w:color w:val="2F5597"/>
      <w:spacing w:val="0"/>
      <w:w w:val="100"/>
      <w:position w:val="0"/>
      <w:sz w:val="24"/>
      <w:szCs w:val="24"/>
      <w:u w:val="single"/>
      <w:lang w:val="en-US" w:eastAsia="en-US" w:bidi="en-US"/>
    </w:rPr>
  </w:style>
  <w:style w:type="character" w:customStyle="1" w:styleId="MSGENFONTSTYLENAMETEMPLATEROLEMSGENFONTSTYLENAMEBYROLEPICTURECAPTIONExact">
    <w:name w:val="MSG_EN_FONT_STYLE_NAME_TEMPLATE_ROLE MSG_EN_FONT_STYLE_NAME_BY_ROLE_PICTURE_CAPTION Exact"/>
    <w:basedOn w:val="DefaultParagraphFont"/>
    <w:rsid w:val="00F75408"/>
    <w:rPr>
      <w:rFonts w:ascii="Arial" w:eastAsia="Arial" w:hAnsi="Arial" w:cs="Arial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MSGENFONTSTYLENAMETEMPLATEROLEMSGENFONTSTYLENAMEBYROLEPICTURECAPTION">
    <w:name w:val="MSG_EN_FONT_STYLE_NAME_TEMPLATE_ROLE MSG_EN_FONT_STYLE_NAME_BY_ROLE_PICTURE_CAPTION_"/>
    <w:basedOn w:val="DefaultParagraphFont"/>
    <w:link w:val="MSGENFONTSTYLENAMETEMPLATEROLEMSGENFONTSTYLENAMEBYROLEPICTURECAPTION0"/>
    <w:rsid w:val="00F75408"/>
    <w:rPr>
      <w:rFonts w:ascii="Arial" w:eastAsia="Arial" w:hAnsi="Arial" w:cs="Arial"/>
      <w:b/>
      <w:bCs/>
      <w:sz w:val="18"/>
      <w:szCs w:val="18"/>
      <w:shd w:val="clear" w:color="auto" w:fill="FFFFFF"/>
    </w:rPr>
  </w:style>
  <w:style w:type="paragraph" w:customStyle="1" w:styleId="MSGENFONTSTYLENAMETEMPLATEROLEMSGENFONTSTYLENAMEBYROLEPICTURECAPTION0">
    <w:name w:val="MSG_EN_FONT_STYLE_NAME_TEMPLATE_ROLE MSG_EN_FONT_STYLE_NAME_BY_ROLE_PICTURE_CAPTION"/>
    <w:basedOn w:val="Normal"/>
    <w:link w:val="MSGENFONTSTYLENAMETEMPLATEROLEMSGENFONTSTYLENAMEBYROLEPICTURECAPTION"/>
    <w:rsid w:val="00F75408"/>
    <w:pPr>
      <w:widowControl w:val="0"/>
      <w:shd w:val="clear" w:color="auto" w:fill="FFFFFF"/>
      <w:spacing w:after="0" w:line="480" w:lineRule="exact"/>
    </w:pPr>
    <w:rPr>
      <w:rFonts w:ascii="Arial" w:eastAsia="Arial" w:hAnsi="Arial" w:cs="Arial"/>
      <w:b/>
      <w:bCs/>
      <w:sz w:val="18"/>
      <w:szCs w:val="18"/>
    </w:rPr>
  </w:style>
  <w:style w:type="character" w:customStyle="1" w:styleId="MSGENFONTSTYLENAMETEMPLATEROLENUMBERMSGENFONTSTYLENAMEBYROLEPICTURECAPTION3Exact">
    <w:name w:val="MSG_EN_FONT_STYLE_NAME_TEMPLATE_ROLE_NUMBER MSG_EN_FONT_STYLE_NAME_BY_ROLE_PICTURE_CAPTION 3 Exact"/>
    <w:basedOn w:val="DefaultParagraphFont"/>
    <w:link w:val="MSGENFONTSTYLENAMETEMPLATEROLENUMBERMSGENFONTSTYLENAMEBYROLEPICTURECAPTION3"/>
    <w:rsid w:val="00163175"/>
    <w:rPr>
      <w:rFonts w:ascii="Arial" w:eastAsia="Arial" w:hAnsi="Arial" w:cs="Arial"/>
      <w:b/>
      <w:bCs/>
      <w:sz w:val="9"/>
      <w:szCs w:val="9"/>
      <w:shd w:val="clear" w:color="auto" w:fill="FFFFFF"/>
    </w:rPr>
  </w:style>
  <w:style w:type="character" w:customStyle="1" w:styleId="MSGENFONTSTYLENAMETEMPLATEROLEMSGENFONTSTYLENAMEBYROLERUNNINGTITLE">
    <w:name w:val="MSG_EN_FONT_STYLE_NAME_TEMPLATE_ROLE MSG_EN_FONT_STYLE_NAME_BY_ROLE_RUNNING_TITLE_"/>
    <w:basedOn w:val="DefaultParagraphFont"/>
    <w:rsid w:val="00163175"/>
    <w:rPr>
      <w:rFonts w:ascii="Arial" w:eastAsia="Arial" w:hAnsi="Arial" w:cs="Arial"/>
      <w:b/>
      <w:bCs/>
      <w:i w:val="0"/>
      <w:iCs w:val="0"/>
      <w:smallCaps w:val="0"/>
      <w:strike w:val="0"/>
      <w:sz w:val="18"/>
      <w:szCs w:val="18"/>
      <w:u w:val="none"/>
    </w:rPr>
  </w:style>
  <w:style w:type="character" w:customStyle="1" w:styleId="MSGENFONTSTYLENAMETEMPLATEROLEMSGENFONTSTYLENAMEBYROLERUNNINGTITLE0">
    <w:name w:val="MSG_EN_FONT_STYLE_NAME_TEMPLATE_ROLE MSG_EN_FONT_STYLE_NAME_BY_ROLE_RUNNING_TITLE"/>
    <w:basedOn w:val="MSGENFONTSTYLENAMETEMPLATEROLEMSGENFONTSTYLENAMEBYROLERUNNINGTITLE"/>
    <w:rsid w:val="00163175"/>
    <w:rPr>
      <w:rFonts w:ascii="Arial" w:eastAsia="Arial" w:hAnsi="Arial" w:cs="Arial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paragraph" w:customStyle="1" w:styleId="MSGENFONTSTYLENAMETEMPLATEROLENUMBERMSGENFONTSTYLENAMEBYROLEPICTURECAPTION3">
    <w:name w:val="MSG_EN_FONT_STYLE_NAME_TEMPLATE_ROLE_NUMBER MSG_EN_FONT_STYLE_NAME_BY_ROLE_PICTURE_CAPTION 3"/>
    <w:basedOn w:val="Normal"/>
    <w:link w:val="MSGENFONTSTYLENAMETEMPLATEROLENUMBERMSGENFONTSTYLENAMEBYROLEPICTURECAPTION3Exact"/>
    <w:rsid w:val="00163175"/>
    <w:pPr>
      <w:widowControl w:val="0"/>
      <w:shd w:val="clear" w:color="auto" w:fill="FFFFFF"/>
      <w:spacing w:after="0" w:line="100" w:lineRule="exact"/>
    </w:pPr>
    <w:rPr>
      <w:rFonts w:ascii="Arial" w:eastAsia="Arial" w:hAnsi="Arial" w:cs="Arial"/>
      <w:b/>
      <w:bCs/>
      <w:sz w:val="9"/>
      <w:szCs w:val="9"/>
    </w:rPr>
  </w:style>
  <w:style w:type="character" w:styleId="HTMLKeyboard">
    <w:name w:val="HTML Keyboard"/>
    <w:basedOn w:val="DefaultParagraphFont"/>
    <w:uiPriority w:val="99"/>
    <w:semiHidden/>
    <w:unhideWhenUsed/>
    <w:rsid w:val="007160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E0D0A"/>
    <w:rPr>
      <w:i/>
      <w:iCs/>
    </w:rPr>
  </w:style>
  <w:style w:type="paragraph" w:customStyle="1" w:styleId="bp">
    <w:name w:val="bp"/>
    <w:basedOn w:val="Normal"/>
    <w:rsid w:val="003D76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lb1">
    <w:name w:val="lb1"/>
    <w:basedOn w:val="Normal"/>
    <w:rsid w:val="003D76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036A2"/>
    <w:rPr>
      <w:rFonts w:asciiTheme="majorBidi" w:eastAsiaTheme="majorEastAsia" w:hAnsiTheme="majorBidi" w:cstheme="majorBidi"/>
      <w:b/>
      <w:color w:val="222A35" w:themeColor="text2" w:themeShade="80"/>
      <w:sz w:val="32"/>
      <w:szCs w:val="32"/>
    </w:rPr>
  </w:style>
  <w:style w:type="character" w:customStyle="1" w:styleId="x193iq5w">
    <w:name w:val="x193iq5w"/>
    <w:basedOn w:val="DefaultParagraphFont"/>
    <w:rsid w:val="00C83189"/>
  </w:style>
  <w:style w:type="character" w:customStyle="1" w:styleId="Heading2Char">
    <w:name w:val="Heading 2 Char"/>
    <w:basedOn w:val="DefaultParagraphFont"/>
    <w:link w:val="Heading2"/>
    <w:uiPriority w:val="9"/>
    <w:rsid w:val="007036A2"/>
    <w:rPr>
      <w:rFonts w:asciiTheme="majorBidi" w:eastAsiaTheme="majorEastAsia" w:hAnsiTheme="majorBidi" w:cstheme="majorBidi"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A3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201D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2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658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16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8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68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771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1976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081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705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8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529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2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41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80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8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42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6511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5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33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964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36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450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04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37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907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26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1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06354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87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52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4982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39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12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3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714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315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68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85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252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517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2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83713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4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022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71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0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3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659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4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199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260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139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23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86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999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3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772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73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681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27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4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0341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64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806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5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5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3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1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9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8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0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39230">
          <w:marLeft w:val="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8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32717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31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533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4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6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cs.colby.edu/djskrien/CPUSim/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hyperlink" Target="https://centrexmanager.frontier.com/webstart/webstartHelp.jsp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1.xml"/><Relationship Id="rId8" Type="http://schemas.openxmlformats.org/officeDocument/2006/relationships/image" Target="media/image1.jp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8BC18-F1C3-4210-9F30-42B0316D1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7</Pages>
  <Words>752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</vt:lpstr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</dc:title>
  <dc:subject/>
  <dc:creator>Bilal Maqbool</dc:creator>
  <cp:keywords/>
  <dc:description/>
  <cp:lastModifiedBy>Ayesha Raja</cp:lastModifiedBy>
  <cp:revision>27</cp:revision>
  <cp:lastPrinted>2025-02-07T11:21:00Z</cp:lastPrinted>
  <dcterms:created xsi:type="dcterms:W3CDTF">2025-01-29T13:26:00Z</dcterms:created>
  <dcterms:modified xsi:type="dcterms:W3CDTF">2025-03-12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